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C18B2" w14:textId="5D1AE2DB" w:rsidR="008E69C4" w:rsidRDefault="00115951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中国地质大学（北京）</w:t>
      </w:r>
      <w:r w:rsidR="00B90E28" w:rsidRPr="00671E4A">
        <w:rPr>
          <w:rFonts w:ascii="仿宋" w:eastAsia="仿宋" w:hAnsi="仿宋" w:hint="eastAsia"/>
          <w:color w:val="333333"/>
          <w:sz w:val="36"/>
          <w:szCs w:val="36"/>
        </w:rPr>
        <w:t>经济管理学院</w:t>
      </w:r>
    </w:p>
    <w:p w14:paraId="41EC325D" w14:textId="631340B1" w:rsidR="008E69C4" w:rsidRDefault="00115951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202</w:t>
      </w:r>
      <w:r w:rsidR="00510103">
        <w:rPr>
          <w:rFonts w:ascii="仿宋" w:eastAsia="仿宋" w:hAnsi="仿宋"/>
          <w:color w:val="333333"/>
          <w:sz w:val="36"/>
          <w:szCs w:val="36"/>
        </w:rPr>
        <w:t>6</w:t>
      </w:r>
      <w:r>
        <w:rPr>
          <w:rFonts w:ascii="仿宋" w:eastAsia="仿宋" w:hAnsi="仿宋" w:hint="eastAsia"/>
          <w:color w:val="333333"/>
          <w:sz w:val="36"/>
          <w:szCs w:val="36"/>
        </w:rPr>
        <w:t>年</w:t>
      </w:r>
      <w:r w:rsidR="00B90E28" w:rsidRPr="00671E4A">
        <w:rPr>
          <w:rFonts w:ascii="仿宋" w:eastAsia="仿宋" w:hAnsi="仿宋" w:hint="eastAsia"/>
          <w:color w:val="333333"/>
          <w:sz w:val="36"/>
          <w:szCs w:val="36"/>
        </w:rPr>
        <w:t>学术学位类</w:t>
      </w:r>
      <w:r w:rsidR="00B90E28" w:rsidRPr="0013146F">
        <w:rPr>
          <w:rFonts w:ascii="仿宋" w:eastAsia="仿宋" w:hAnsi="仿宋" w:hint="eastAsia"/>
          <w:color w:val="333333"/>
          <w:sz w:val="36"/>
          <w:szCs w:val="36"/>
        </w:rPr>
        <w:t>硕士研究生接收调剂公告</w:t>
      </w:r>
    </w:p>
    <w:p w14:paraId="59BF5B35" w14:textId="77777777" w:rsidR="0069298B" w:rsidRPr="0069298B" w:rsidRDefault="0069298B" w:rsidP="0069298B"/>
    <w:p w14:paraId="6126DADF" w14:textId="521C5C90" w:rsidR="008E69C4" w:rsidRDefault="00115951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根据教育部和北京市教育考试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院相关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文件要求，结合我院202</w:t>
      </w:r>
      <w:r w:rsidR="00510103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年硕士研究生招生计划和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一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志愿上线情况，现公布202</w:t>
      </w:r>
      <w:r w:rsidR="00510103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年硕士研究生拟调剂信息，欢迎有意向调剂我院的考生密切关注我校研究生招生网</w:t>
      </w:r>
      <w:r w:rsidR="00C8458A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站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和</w:t>
      </w:r>
      <w:r w:rsidR="00F46260" w:rsidRPr="00F4626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经济管理学院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网站。</w:t>
      </w:r>
    </w:p>
    <w:p w14:paraId="2AA77B46" w14:textId="77777777" w:rsidR="008E69C4" w:rsidRDefault="00115951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一、拟接收调剂专业、指标和分数线</w:t>
      </w:r>
    </w:p>
    <w:tbl>
      <w:tblPr>
        <w:tblW w:w="9425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3"/>
        <w:gridCol w:w="703"/>
        <w:gridCol w:w="1266"/>
        <w:gridCol w:w="2814"/>
        <w:gridCol w:w="702"/>
        <w:gridCol w:w="1266"/>
        <w:gridCol w:w="1266"/>
        <w:gridCol w:w="705"/>
      </w:tblGrid>
      <w:tr w:rsidR="00DC6964" w14:paraId="0783E189" w14:textId="1D780302" w:rsidTr="008F5449">
        <w:trPr>
          <w:trHeight w:val="561"/>
        </w:trPr>
        <w:tc>
          <w:tcPr>
            <w:tcW w:w="703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0F33C" w14:textId="77777777" w:rsidR="00DC6964" w:rsidRDefault="00DC6964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习方式</w:t>
            </w:r>
          </w:p>
        </w:tc>
        <w:tc>
          <w:tcPr>
            <w:tcW w:w="703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03796" w14:textId="77777777" w:rsidR="00DC6964" w:rsidRDefault="00DC6964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类型</w:t>
            </w:r>
          </w:p>
        </w:tc>
        <w:tc>
          <w:tcPr>
            <w:tcW w:w="1266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159D2" w14:textId="77777777" w:rsidR="00DC6964" w:rsidRDefault="00DC6964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专业</w:t>
            </w:r>
          </w:p>
        </w:tc>
        <w:tc>
          <w:tcPr>
            <w:tcW w:w="2814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FAF73" w14:textId="77777777" w:rsidR="00DC6964" w:rsidRDefault="00DC6964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方向</w:t>
            </w:r>
          </w:p>
        </w:tc>
        <w:tc>
          <w:tcPr>
            <w:tcW w:w="702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A8075" w14:textId="77777777" w:rsidR="00DC6964" w:rsidRDefault="00DC6964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拟接收调剂指标</w:t>
            </w:r>
          </w:p>
        </w:tc>
        <w:tc>
          <w:tcPr>
            <w:tcW w:w="3237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ECC64" w14:textId="77777777" w:rsidR="00DC6964" w:rsidRDefault="00DC6964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调剂分数线</w:t>
            </w:r>
          </w:p>
        </w:tc>
      </w:tr>
      <w:tr w:rsidR="00DC6964" w14:paraId="221C13E5" w14:textId="59CE5A13" w:rsidTr="008F5449">
        <w:trPr>
          <w:trHeight w:val="802"/>
        </w:trPr>
        <w:tc>
          <w:tcPr>
            <w:tcW w:w="703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00A00" w14:textId="77777777" w:rsidR="00DC6964" w:rsidRDefault="00DC6964">
            <w:pPr>
              <w:widowControl/>
              <w:spacing w:line="360" w:lineRule="atLeast"/>
            </w:pPr>
          </w:p>
        </w:tc>
        <w:tc>
          <w:tcPr>
            <w:tcW w:w="703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C9BE9" w14:textId="77777777" w:rsidR="00DC6964" w:rsidRDefault="00DC6964">
            <w:pPr>
              <w:widowControl/>
              <w:spacing w:line="360" w:lineRule="atLeast"/>
            </w:pPr>
          </w:p>
        </w:tc>
        <w:tc>
          <w:tcPr>
            <w:tcW w:w="1266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6016D" w14:textId="77777777" w:rsidR="00DC6964" w:rsidRDefault="00DC6964">
            <w:pPr>
              <w:widowControl/>
              <w:spacing w:line="360" w:lineRule="atLeast"/>
            </w:pPr>
          </w:p>
        </w:tc>
        <w:tc>
          <w:tcPr>
            <w:tcW w:w="2814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18CE2" w14:textId="77777777" w:rsidR="00DC6964" w:rsidRDefault="00DC6964">
            <w:pPr>
              <w:widowControl/>
              <w:spacing w:line="360" w:lineRule="atLeast"/>
            </w:pPr>
          </w:p>
        </w:tc>
        <w:tc>
          <w:tcPr>
            <w:tcW w:w="702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6B595" w14:textId="77777777" w:rsidR="00DC6964" w:rsidRDefault="00DC6964">
            <w:pPr>
              <w:widowControl/>
              <w:spacing w:line="360" w:lineRule="atLeast"/>
            </w:pP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0FC27" w14:textId="77777777" w:rsidR="00DC6964" w:rsidRDefault="00DC6964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=100分）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65B15" w14:textId="77777777" w:rsidR="00DC6964" w:rsidRDefault="00DC6964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&gt;100分）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F24C" w14:textId="77777777" w:rsidR="00DC6964" w:rsidRDefault="00DC6964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总分</w:t>
            </w:r>
          </w:p>
        </w:tc>
      </w:tr>
      <w:tr w:rsidR="00CD0F7A" w14:paraId="64AFB806" w14:textId="4899BDD9" w:rsidTr="008F5449">
        <w:trPr>
          <w:trHeight w:val="898"/>
        </w:trPr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3FA34" w14:textId="6E1AA3CA" w:rsidR="00CD0F7A" w:rsidRPr="0061636E" w:rsidRDefault="00CD0F7A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全日制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77B5" w14:textId="0F0A7ED6" w:rsidR="00CD0F7A" w:rsidRPr="0061636E" w:rsidRDefault="00CD0F7A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型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713EE" w14:textId="463F9DBD" w:rsidR="00CD0F7A" w:rsidRPr="0061636E" w:rsidRDefault="00145C8F" w:rsidP="00574163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30100</w:t>
            </w:r>
            <w:r w:rsidR="00CD0F7A"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法学</w:t>
            </w:r>
          </w:p>
        </w:tc>
        <w:tc>
          <w:tcPr>
            <w:tcW w:w="281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0EDF3" w14:textId="0995431F" w:rsidR="00CD0F7A" w:rsidRPr="0061636E" w:rsidRDefault="00CD0F7A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1民商法学</w:t>
            </w:r>
          </w:p>
          <w:p w14:paraId="7B143546" w14:textId="32CC813F" w:rsidR="00CD0F7A" w:rsidRPr="0061636E" w:rsidRDefault="00CD0F7A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</w:t>
            </w: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刑法学</w:t>
            </w:r>
          </w:p>
        </w:tc>
        <w:tc>
          <w:tcPr>
            <w:tcW w:w="70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CB7E3" w14:textId="00EBD955" w:rsidR="00CD0F7A" w:rsidRPr="0061636E" w:rsidRDefault="00547FD8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约</w:t>
            </w:r>
            <w:r w:rsidR="00CD0F7A"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76A3E" w14:textId="0570FE8B" w:rsidR="00CD0F7A" w:rsidRPr="0061636E" w:rsidRDefault="00172284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="00CD0F7A"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79C7" w14:textId="27681818" w:rsidR="00CD0F7A" w:rsidRPr="0061636E" w:rsidRDefault="00172284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0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3BC68" w14:textId="1FD5DA70" w:rsidR="00CD0F7A" w:rsidRPr="0061636E" w:rsidRDefault="00CD0F7A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21</w:t>
            </w:r>
          </w:p>
        </w:tc>
      </w:tr>
      <w:tr w:rsidR="00145C8F" w14:paraId="06771788" w14:textId="77777777" w:rsidTr="008F5449">
        <w:trPr>
          <w:trHeight w:val="2247"/>
        </w:trPr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69318" w14:textId="45944F56" w:rsidR="00145C8F" w:rsidRPr="0061636E" w:rsidRDefault="00145C8F" w:rsidP="00145C8F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全日制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5B48B" w14:textId="65B466DD" w:rsidR="00145C8F" w:rsidRPr="0061636E" w:rsidRDefault="00145C8F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型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C1482" w14:textId="54DB1735" w:rsidR="00145C8F" w:rsidRPr="0061636E" w:rsidRDefault="00145C8F" w:rsidP="00574163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20100</w:t>
            </w: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管理科学与工程</w:t>
            </w:r>
          </w:p>
        </w:tc>
        <w:tc>
          <w:tcPr>
            <w:tcW w:w="281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2DCF" w14:textId="77777777" w:rsidR="00145C8F" w:rsidRPr="0061636E" w:rsidRDefault="00145C8F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bookmarkStart w:id="0" w:name="OLE_LINK7"/>
            <w:bookmarkStart w:id="1" w:name="OLE_LINK8"/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1系统模拟与优化决策</w:t>
            </w:r>
          </w:p>
          <w:p w14:paraId="11E84B13" w14:textId="77777777" w:rsidR="00145C8F" w:rsidRPr="0061636E" w:rsidRDefault="00145C8F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2资源管理工程</w:t>
            </w:r>
          </w:p>
          <w:p w14:paraId="1794C889" w14:textId="77777777" w:rsidR="00145C8F" w:rsidRPr="0061636E" w:rsidRDefault="00145C8F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3管理心理与行为</w:t>
            </w:r>
          </w:p>
          <w:p w14:paraId="41DDDED3" w14:textId="77777777" w:rsidR="00145C8F" w:rsidRPr="0061636E" w:rsidRDefault="00145C8F" w:rsidP="00145C8F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4风险与应急管理</w:t>
            </w:r>
          </w:p>
          <w:p w14:paraId="702B9B29" w14:textId="77BA2130" w:rsidR="00145C8F" w:rsidRPr="0061636E" w:rsidRDefault="00145C8F" w:rsidP="00145C8F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5 数据科学与商务智能</w:t>
            </w:r>
            <w:bookmarkEnd w:id="0"/>
            <w:bookmarkEnd w:id="1"/>
          </w:p>
        </w:tc>
        <w:tc>
          <w:tcPr>
            <w:tcW w:w="7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C6F3A" w14:textId="72FD4940" w:rsidR="00145C8F" w:rsidRPr="002F0D45" w:rsidRDefault="00547FD8" w:rsidP="00145C8F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约</w:t>
            </w:r>
            <w:r w:rsidR="00145C8F" w:rsidRPr="002F0D45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3DD50" w14:textId="77626804" w:rsidR="00145C8F" w:rsidRPr="0061636E" w:rsidRDefault="00145C8F" w:rsidP="00145C8F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4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E0659" w14:textId="153D4B1B" w:rsidR="00145C8F" w:rsidRPr="0061636E" w:rsidRDefault="00145C8F" w:rsidP="00145C8F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6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67EB1" w14:textId="6B7702C7" w:rsidR="00145C8F" w:rsidRPr="0061636E" w:rsidRDefault="00145C8F" w:rsidP="00145C8F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3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32</w:t>
            </w:r>
          </w:p>
        </w:tc>
      </w:tr>
      <w:tr w:rsidR="00E72E69" w14:paraId="07A52C85" w14:textId="77777777" w:rsidTr="008F5449">
        <w:trPr>
          <w:trHeight w:val="1788"/>
        </w:trPr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F17E8" w14:textId="195C3087" w:rsidR="00E72E69" w:rsidRPr="0061636E" w:rsidRDefault="00E72E69" w:rsidP="00E72E69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全日制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4DF32" w14:textId="00BE632B" w:rsidR="00E72E69" w:rsidRPr="0061636E" w:rsidRDefault="00E72E69" w:rsidP="00E72E69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型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358AF" w14:textId="22EF1DF9" w:rsidR="00E72E69" w:rsidRPr="0061636E" w:rsidRDefault="00E72E69" w:rsidP="00574163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20200工商管理学</w:t>
            </w:r>
          </w:p>
        </w:tc>
        <w:tc>
          <w:tcPr>
            <w:tcW w:w="281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D9986" w14:textId="77777777" w:rsidR="00E72E69" w:rsidRPr="0061636E" w:rsidRDefault="00E72E69" w:rsidP="00E72E69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2企业管理</w:t>
            </w:r>
          </w:p>
          <w:p w14:paraId="03D77446" w14:textId="77777777" w:rsidR="00E72E69" w:rsidRPr="0061636E" w:rsidRDefault="00E72E69" w:rsidP="00E72E69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3市场营销</w:t>
            </w:r>
          </w:p>
          <w:p w14:paraId="2CCDEB0C" w14:textId="7B946144" w:rsidR="00E72E69" w:rsidRPr="0061636E" w:rsidRDefault="00E72E69" w:rsidP="00E72E69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4资源型企业管理与评价</w:t>
            </w:r>
          </w:p>
        </w:tc>
        <w:tc>
          <w:tcPr>
            <w:tcW w:w="70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EEB0C" w14:textId="79EFFF01" w:rsidR="00E72E69" w:rsidRPr="0061636E" w:rsidRDefault="00547FD8" w:rsidP="00E72E69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约</w:t>
            </w:r>
            <w:r w:rsidR="00E72E69"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1FD6" w14:textId="7B8EDFF8" w:rsidR="00E72E69" w:rsidRPr="0061636E" w:rsidRDefault="00E72E69" w:rsidP="00E72E69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4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2957" w14:textId="333319F7" w:rsidR="00E72E69" w:rsidRPr="0061636E" w:rsidRDefault="00E72E69" w:rsidP="00E72E69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6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4A4DB" w14:textId="4A77EFB9" w:rsidR="00E72E69" w:rsidRPr="0061636E" w:rsidRDefault="00E72E69" w:rsidP="00E72E69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3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32</w:t>
            </w:r>
          </w:p>
        </w:tc>
      </w:tr>
      <w:tr w:rsidR="00537248" w14:paraId="24541AC7" w14:textId="77777777" w:rsidTr="008F5449">
        <w:trPr>
          <w:trHeight w:val="1797"/>
        </w:trPr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D3342" w14:textId="5F39D619" w:rsidR="00537248" w:rsidRPr="0061636E" w:rsidRDefault="00537248" w:rsidP="00537248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全日制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42F2A" w14:textId="48D763BC" w:rsidR="00537248" w:rsidRPr="0061636E" w:rsidRDefault="00537248" w:rsidP="00537248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型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21CF9" w14:textId="689BDC6F" w:rsidR="00537248" w:rsidRPr="0061636E" w:rsidRDefault="00D560C9" w:rsidP="00574163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20</w:t>
            </w: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0</w:t>
            </w:r>
            <w:r w:rsidR="00537248"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公共管理学</w:t>
            </w:r>
          </w:p>
        </w:tc>
        <w:tc>
          <w:tcPr>
            <w:tcW w:w="281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0C37A" w14:textId="77777777" w:rsidR="00537248" w:rsidRPr="0061636E" w:rsidRDefault="00537248" w:rsidP="00537248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</w:t>
            </w: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 行政管理</w:t>
            </w:r>
          </w:p>
          <w:p w14:paraId="66C7E0E1" w14:textId="77777777" w:rsidR="00537248" w:rsidRPr="0061636E" w:rsidRDefault="00537248" w:rsidP="00537248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2 公共政策</w:t>
            </w:r>
          </w:p>
          <w:p w14:paraId="1D0B1578" w14:textId="77777777" w:rsidR="00537248" w:rsidRPr="0061636E" w:rsidRDefault="00537248" w:rsidP="00537248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</w:t>
            </w:r>
            <w:r w:rsidRPr="0061636E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 自然资源管理</w:t>
            </w:r>
          </w:p>
          <w:p w14:paraId="136E5793" w14:textId="77777777" w:rsidR="00537248" w:rsidRPr="0061636E" w:rsidRDefault="00537248" w:rsidP="00537248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70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25116" w14:textId="0716BE2E" w:rsidR="00537248" w:rsidRPr="0061636E" w:rsidRDefault="00547FD8" w:rsidP="00537248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约</w:t>
            </w:r>
            <w:bookmarkStart w:id="2" w:name="_GoBack"/>
            <w:bookmarkEnd w:id="2"/>
            <w:r w:rsidR="00537248" w:rsidRPr="0061636E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D72B0" w14:textId="2EF29FB5" w:rsidR="00537248" w:rsidRPr="0061636E" w:rsidRDefault="00537248" w:rsidP="00537248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4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2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9E88" w14:textId="2CE5A49E" w:rsidR="00537248" w:rsidRPr="0061636E" w:rsidRDefault="00537248" w:rsidP="00537248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6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7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FA404" w14:textId="00E90E47" w:rsidR="00537248" w:rsidRPr="0061636E" w:rsidRDefault="00537248" w:rsidP="00537248">
            <w:pPr>
              <w:widowControl/>
              <w:wordWrap w:val="0"/>
              <w:spacing w:line="360" w:lineRule="atLeas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1636E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3</w:t>
            </w:r>
            <w:r w:rsidRPr="0061636E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32</w:t>
            </w:r>
          </w:p>
        </w:tc>
      </w:tr>
    </w:tbl>
    <w:p w14:paraId="6E2383EC" w14:textId="77777777" w:rsidR="002F0D45" w:rsidRDefault="002F0D45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highlight w:val="yellow"/>
        </w:rPr>
      </w:pPr>
    </w:p>
    <w:p w14:paraId="0AC064F7" w14:textId="240BA772" w:rsidR="008E69C4" w:rsidRPr="002F3103" w:rsidRDefault="00115951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2F3103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二、调剂的条件和要求</w:t>
      </w:r>
    </w:p>
    <w:p w14:paraId="0F6A4655" w14:textId="57DB790B" w:rsidR="003B05C9" w:rsidRPr="002F3103" w:rsidRDefault="003B05C9" w:rsidP="00995ACF">
      <w:pPr>
        <w:widowControl/>
        <w:shd w:val="clear" w:color="auto" w:fill="FFFFFF"/>
        <w:spacing w:line="360" w:lineRule="atLeast"/>
        <w:ind w:leftChars="136" w:left="710" w:hangingChars="151" w:hanging="424"/>
        <w:rPr>
          <w:rFonts w:ascii="仿宋" w:eastAsia="仿宋" w:hAnsi="仿宋"/>
          <w:b/>
          <w:sz w:val="28"/>
          <w:szCs w:val="28"/>
        </w:rPr>
      </w:pPr>
      <w:r w:rsidRPr="002F3103">
        <w:rPr>
          <w:rFonts w:ascii="仿宋" w:eastAsia="仿宋" w:hAnsi="仿宋" w:hint="eastAsia"/>
          <w:b/>
          <w:sz w:val="28"/>
          <w:szCs w:val="28"/>
        </w:rPr>
        <w:lastRenderedPageBreak/>
        <w:t>1</w:t>
      </w:r>
      <w:r w:rsidRPr="002F3103">
        <w:rPr>
          <w:rFonts w:ascii="仿宋" w:eastAsia="仿宋" w:hAnsi="仿宋"/>
          <w:b/>
          <w:sz w:val="28"/>
          <w:szCs w:val="28"/>
        </w:rPr>
        <w:t>.法学</w:t>
      </w:r>
      <w:r w:rsidRPr="002F3103">
        <w:rPr>
          <w:rFonts w:ascii="仿宋" w:eastAsia="仿宋" w:hAnsi="仿宋" w:hint="eastAsia"/>
          <w:b/>
          <w:sz w:val="28"/>
          <w:szCs w:val="28"/>
        </w:rPr>
        <w:t>（</w:t>
      </w:r>
      <w:r w:rsidRPr="002F3103">
        <w:rPr>
          <w:rFonts w:ascii="仿宋" w:eastAsia="仿宋" w:hAnsi="仿宋"/>
          <w:b/>
          <w:sz w:val="28"/>
          <w:szCs w:val="28"/>
        </w:rPr>
        <w:t>030100</w:t>
      </w:r>
      <w:r w:rsidRPr="002F3103">
        <w:rPr>
          <w:rFonts w:ascii="仿宋" w:eastAsia="仿宋" w:hAnsi="仿宋" w:hint="eastAsia"/>
          <w:b/>
          <w:sz w:val="28"/>
          <w:szCs w:val="28"/>
        </w:rPr>
        <w:t>）</w:t>
      </w:r>
    </w:p>
    <w:p w14:paraId="3A2FE974" w14:textId="384135F3" w:rsidR="00B363DB" w:rsidRPr="002F3103" w:rsidRDefault="00B363DB" w:rsidP="00B363DB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 w:hint="eastAsia"/>
          <w:sz w:val="28"/>
          <w:szCs w:val="28"/>
        </w:rPr>
        <w:t xml:space="preserve"> </w:t>
      </w:r>
      <w:r w:rsidRPr="002F3103">
        <w:rPr>
          <w:rFonts w:ascii="仿宋" w:eastAsia="仿宋" w:hAnsi="仿宋"/>
          <w:sz w:val="28"/>
          <w:szCs w:val="28"/>
        </w:rPr>
        <w:t xml:space="preserve">   </w:t>
      </w:r>
      <w:r w:rsidRPr="002F3103">
        <w:rPr>
          <w:rFonts w:ascii="仿宋" w:eastAsia="仿宋" w:hAnsi="仿宋" w:hint="eastAsia"/>
          <w:sz w:val="28"/>
          <w:szCs w:val="28"/>
        </w:rPr>
        <w:t>（1）</w:t>
      </w:r>
      <w:r w:rsidR="00172284" w:rsidRPr="00172284">
        <w:rPr>
          <w:rFonts w:ascii="仿宋" w:eastAsia="仿宋" w:hAnsi="仿宋" w:hint="eastAsia"/>
          <w:sz w:val="28"/>
          <w:szCs w:val="28"/>
        </w:rPr>
        <w:t>第一志愿报考为</w:t>
      </w:r>
      <w:r w:rsidR="00172284" w:rsidRPr="00172284">
        <w:rPr>
          <w:rFonts w:ascii="仿宋" w:eastAsia="仿宋" w:hAnsi="仿宋"/>
          <w:sz w:val="28"/>
          <w:szCs w:val="28"/>
        </w:rPr>
        <w:t>030100法学、030104刑法学、030105民商法学</w:t>
      </w:r>
      <w:r w:rsidRPr="002F3103">
        <w:rPr>
          <w:rFonts w:ascii="仿宋" w:eastAsia="仿宋" w:hAnsi="仿宋"/>
          <w:sz w:val="28"/>
          <w:szCs w:val="28"/>
        </w:rPr>
        <w:t>；</w:t>
      </w:r>
    </w:p>
    <w:p w14:paraId="5B1BD72A" w14:textId="48DED3FE" w:rsidR="00B363DB" w:rsidRPr="002F3103" w:rsidRDefault="00B363DB" w:rsidP="00B363DB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2）</w:t>
      </w:r>
      <w:r w:rsidRPr="002F3103">
        <w:rPr>
          <w:rFonts w:ascii="仿宋" w:eastAsia="仿宋" w:hAnsi="仿宋"/>
          <w:sz w:val="28"/>
          <w:szCs w:val="28"/>
        </w:rPr>
        <w:t>初试科目与调入专业初试科目相同或相近；</w:t>
      </w:r>
    </w:p>
    <w:p w14:paraId="77C6A0E9" w14:textId="721E3FF6" w:rsidR="003B05C9" w:rsidRPr="002F3103" w:rsidRDefault="00B363DB" w:rsidP="00B363DB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3）</w:t>
      </w:r>
      <w:r w:rsidRPr="002F3103">
        <w:rPr>
          <w:rFonts w:ascii="仿宋" w:eastAsia="仿宋" w:hAnsi="仿宋"/>
          <w:sz w:val="28"/>
          <w:szCs w:val="28"/>
        </w:rPr>
        <w:t>考生须符合2026年中国地质大学（北京）相关调剂政策。</w:t>
      </w:r>
    </w:p>
    <w:p w14:paraId="3194299A" w14:textId="0FCCF8BE" w:rsidR="003B05C9" w:rsidRPr="002F3103" w:rsidRDefault="003B05C9" w:rsidP="00995ACF">
      <w:pPr>
        <w:widowControl/>
        <w:shd w:val="clear" w:color="auto" w:fill="FFFFFF"/>
        <w:spacing w:line="360" w:lineRule="atLeast"/>
        <w:ind w:leftChars="136" w:left="710" w:hangingChars="151" w:hanging="424"/>
        <w:rPr>
          <w:rFonts w:ascii="仿宋" w:eastAsia="仿宋" w:hAnsi="仿宋"/>
          <w:b/>
          <w:sz w:val="28"/>
          <w:szCs w:val="28"/>
        </w:rPr>
      </w:pPr>
      <w:r w:rsidRPr="002F3103">
        <w:rPr>
          <w:rFonts w:ascii="仿宋" w:eastAsia="仿宋" w:hAnsi="仿宋"/>
          <w:b/>
          <w:sz w:val="28"/>
          <w:szCs w:val="28"/>
        </w:rPr>
        <w:t>2.</w:t>
      </w:r>
      <w:r w:rsidRPr="002F3103">
        <w:rPr>
          <w:rFonts w:ascii="仿宋" w:eastAsia="仿宋" w:hAnsi="仿宋" w:hint="eastAsia"/>
          <w:b/>
          <w:sz w:val="28"/>
          <w:szCs w:val="28"/>
        </w:rPr>
        <w:t>管理科学与工程（</w:t>
      </w:r>
      <w:r w:rsidRPr="002F3103">
        <w:rPr>
          <w:rFonts w:ascii="仿宋" w:eastAsia="仿宋" w:hAnsi="仿宋"/>
          <w:b/>
          <w:sz w:val="28"/>
          <w:szCs w:val="28"/>
        </w:rPr>
        <w:t>120100</w:t>
      </w:r>
      <w:r w:rsidRPr="002F3103">
        <w:rPr>
          <w:rFonts w:ascii="仿宋" w:eastAsia="仿宋" w:hAnsi="仿宋" w:hint="eastAsia"/>
          <w:b/>
          <w:sz w:val="28"/>
          <w:szCs w:val="28"/>
        </w:rPr>
        <w:t>）</w:t>
      </w:r>
    </w:p>
    <w:p w14:paraId="13502EC1" w14:textId="4F5DD3BF" w:rsidR="00084D60" w:rsidRPr="002F3103" w:rsidRDefault="00D560C9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 w:hint="eastAsia"/>
          <w:sz w:val="28"/>
          <w:szCs w:val="28"/>
        </w:rPr>
        <w:t xml:space="preserve"> </w:t>
      </w:r>
      <w:r w:rsidRPr="002F3103">
        <w:rPr>
          <w:rFonts w:ascii="仿宋" w:eastAsia="仿宋" w:hAnsi="仿宋"/>
          <w:sz w:val="28"/>
          <w:szCs w:val="28"/>
        </w:rPr>
        <w:t xml:space="preserve">  </w:t>
      </w:r>
      <w:r w:rsidR="00967C33" w:rsidRPr="002F3103">
        <w:rPr>
          <w:rFonts w:ascii="仿宋" w:eastAsia="仿宋" w:hAnsi="仿宋"/>
          <w:sz w:val="28"/>
          <w:szCs w:val="28"/>
        </w:rPr>
        <w:t xml:space="preserve"> </w:t>
      </w:r>
      <w:r w:rsidR="00084D60" w:rsidRPr="002F3103">
        <w:rPr>
          <w:rFonts w:ascii="仿宋" w:eastAsia="仿宋" w:hAnsi="仿宋" w:hint="eastAsia"/>
          <w:sz w:val="28"/>
          <w:szCs w:val="28"/>
        </w:rPr>
        <w:t>（1）</w:t>
      </w:r>
      <w:r w:rsidR="00084D60" w:rsidRPr="002F3103">
        <w:rPr>
          <w:rFonts w:ascii="仿宋" w:eastAsia="仿宋" w:hAnsi="仿宋"/>
          <w:sz w:val="28"/>
          <w:szCs w:val="28"/>
        </w:rPr>
        <w:t>第一志愿报考专业代码前四位为1201；</w:t>
      </w:r>
    </w:p>
    <w:p w14:paraId="061E61F5" w14:textId="77777777" w:rsidR="00084D60" w:rsidRPr="002F3103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2）</w:t>
      </w:r>
      <w:r w:rsidRPr="002F3103">
        <w:rPr>
          <w:rFonts w:ascii="仿宋" w:eastAsia="仿宋" w:hAnsi="仿宋"/>
          <w:sz w:val="28"/>
          <w:szCs w:val="28"/>
        </w:rPr>
        <w:t>初试科目与调入专业初试科目相同或相近，考试科目需包含政治、英语（英语</w:t>
      </w:r>
      <w:proofErr w:type="gramStart"/>
      <w:r w:rsidRPr="002F3103">
        <w:rPr>
          <w:rFonts w:ascii="仿宋" w:eastAsia="仿宋" w:hAnsi="仿宋"/>
          <w:sz w:val="28"/>
          <w:szCs w:val="28"/>
        </w:rPr>
        <w:t>一</w:t>
      </w:r>
      <w:proofErr w:type="gramEnd"/>
      <w:r w:rsidRPr="002F3103">
        <w:rPr>
          <w:rFonts w:ascii="仿宋" w:eastAsia="仿宋" w:hAnsi="仿宋"/>
          <w:sz w:val="28"/>
          <w:szCs w:val="28"/>
        </w:rPr>
        <w:t>或英语二）和数学（数学一、数学二或数学三）；</w:t>
      </w:r>
    </w:p>
    <w:p w14:paraId="56A09E30" w14:textId="77777777" w:rsidR="00084D60" w:rsidRPr="002F3103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3）</w:t>
      </w:r>
      <w:r w:rsidRPr="002F3103">
        <w:rPr>
          <w:rFonts w:ascii="仿宋" w:eastAsia="仿宋" w:hAnsi="仿宋"/>
          <w:sz w:val="28"/>
          <w:szCs w:val="28"/>
        </w:rPr>
        <w:t>本科所学专业应属于管理学门类。</w:t>
      </w:r>
    </w:p>
    <w:p w14:paraId="456F3FDB" w14:textId="6AE17B64" w:rsidR="003B05C9" w:rsidRPr="002F3103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4）</w:t>
      </w:r>
      <w:r w:rsidRPr="002F3103">
        <w:rPr>
          <w:rFonts w:ascii="仿宋" w:eastAsia="仿宋" w:hAnsi="仿宋"/>
          <w:sz w:val="28"/>
          <w:szCs w:val="28"/>
        </w:rPr>
        <w:t>考生须符合2026年中国地质大学（北京）相关调剂政策。</w:t>
      </w:r>
    </w:p>
    <w:p w14:paraId="486341C6" w14:textId="537C8152" w:rsidR="003B05C9" w:rsidRPr="002F3103" w:rsidRDefault="003B05C9" w:rsidP="003B05C9">
      <w:pPr>
        <w:widowControl/>
        <w:shd w:val="clear" w:color="auto" w:fill="FFFFFF"/>
        <w:spacing w:line="360" w:lineRule="atLeast"/>
        <w:ind w:leftChars="136" w:left="710" w:hangingChars="151" w:hanging="424"/>
        <w:rPr>
          <w:rFonts w:ascii="仿宋" w:eastAsia="仿宋" w:hAnsi="仿宋"/>
          <w:b/>
          <w:sz w:val="28"/>
          <w:szCs w:val="28"/>
        </w:rPr>
      </w:pPr>
      <w:r w:rsidRPr="002F3103">
        <w:rPr>
          <w:rFonts w:ascii="仿宋" w:eastAsia="仿宋" w:hAnsi="仿宋"/>
          <w:b/>
          <w:sz w:val="28"/>
          <w:szCs w:val="28"/>
        </w:rPr>
        <w:t>3.</w:t>
      </w:r>
      <w:r w:rsidRPr="002F3103">
        <w:rPr>
          <w:rFonts w:hint="eastAsia"/>
          <w:b/>
        </w:rPr>
        <w:t xml:space="preserve"> </w:t>
      </w:r>
      <w:r w:rsidRPr="002F3103">
        <w:rPr>
          <w:rFonts w:ascii="仿宋" w:eastAsia="仿宋" w:hAnsi="仿宋" w:hint="eastAsia"/>
          <w:b/>
          <w:sz w:val="28"/>
          <w:szCs w:val="28"/>
        </w:rPr>
        <w:t>工商管理学（</w:t>
      </w:r>
      <w:r w:rsidRPr="002F3103">
        <w:rPr>
          <w:rFonts w:ascii="仿宋" w:eastAsia="仿宋" w:hAnsi="仿宋"/>
          <w:b/>
          <w:sz w:val="28"/>
          <w:szCs w:val="28"/>
        </w:rPr>
        <w:t>120200</w:t>
      </w:r>
      <w:r w:rsidRPr="002F3103">
        <w:rPr>
          <w:rFonts w:ascii="仿宋" w:eastAsia="仿宋" w:hAnsi="仿宋" w:hint="eastAsia"/>
          <w:b/>
          <w:sz w:val="28"/>
          <w:szCs w:val="28"/>
        </w:rPr>
        <w:t>）</w:t>
      </w:r>
    </w:p>
    <w:p w14:paraId="58CFF203" w14:textId="6636AE6F" w:rsidR="00084D60" w:rsidRPr="002F3103" w:rsidRDefault="00D560C9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 w:hint="eastAsia"/>
          <w:sz w:val="28"/>
          <w:szCs w:val="28"/>
        </w:rPr>
        <w:t xml:space="preserve"> </w:t>
      </w:r>
      <w:r w:rsidRPr="002F3103">
        <w:rPr>
          <w:rFonts w:ascii="仿宋" w:eastAsia="仿宋" w:hAnsi="仿宋"/>
          <w:sz w:val="28"/>
          <w:szCs w:val="28"/>
        </w:rPr>
        <w:t xml:space="preserve">   </w:t>
      </w:r>
      <w:r w:rsidRPr="002F3103">
        <w:rPr>
          <w:rFonts w:ascii="仿宋" w:eastAsia="仿宋" w:hAnsi="仿宋" w:hint="eastAsia"/>
          <w:sz w:val="28"/>
          <w:szCs w:val="28"/>
        </w:rPr>
        <w:t>（1）</w:t>
      </w:r>
      <w:r w:rsidR="00084D60" w:rsidRPr="002F3103">
        <w:rPr>
          <w:rFonts w:ascii="仿宋" w:eastAsia="仿宋" w:hAnsi="仿宋"/>
          <w:sz w:val="28"/>
          <w:szCs w:val="28"/>
        </w:rPr>
        <w:t>第一志愿报考专业代码前四位为1202；</w:t>
      </w:r>
    </w:p>
    <w:p w14:paraId="3C843E1F" w14:textId="7DC6D284" w:rsidR="00084D60" w:rsidRPr="002F3103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2）</w:t>
      </w:r>
      <w:r w:rsidRPr="002F3103">
        <w:rPr>
          <w:rFonts w:ascii="仿宋" w:eastAsia="仿宋" w:hAnsi="仿宋"/>
          <w:sz w:val="28"/>
          <w:szCs w:val="28"/>
        </w:rPr>
        <w:t>初试科目与调入专业初试科目相同或相近，考试科目需包含政治、英语（英语</w:t>
      </w:r>
      <w:proofErr w:type="gramStart"/>
      <w:r w:rsidRPr="002F3103">
        <w:rPr>
          <w:rFonts w:ascii="仿宋" w:eastAsia="仿宋" w:hAnsi="仿宋"/>
          <w:sz w:val="28"/>
          <w:szCs w:val="28"/>
        </w:rPr>
        <w:t>一</w:t>
      </w:r>
      <w:proofErr w:type="gramEnd"/>
      <w:r w:rsidRPr="002F3103">
        <w:rPr>
          <w:rFonts w:ascii="仿宋" w:eastAsia="仿宋" w:hAnsi="仿宋"/>
          <w:sz w:val="28"/>
          <w:szCs w:val="28"/>
        </w:rPr>
        <w:t>或英语二）和数学（数学一、数学二或数学三）；</w:t>
      </w:r>
    </w:p>
    <w:p w14:paraId="38500DB8" w14:textId="42B4D37B" w:rsidR="00084D60" w:rsidRPr="002F3103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3）</w:t>
      </w:r>
      <w:r w:rsidRPr="002F3103">
        <w:rPr>
          <w:rFonts w:ascii="仿宋" w:eastAsia="仿宋" w:hAnsi="仿宋"/>
          <w:sz w:val="28"/>
          <w:szCs w:val="28"/>
        </w:rPr>
        <w:t>本科所学专业应属于管理学门类。</w:t>
      </w:r>
    </w:p>
    <w:p w14:paraId="22D22F2C" w14:textId="684B55BB" w:rsidR="003B05C9" w:rsidRDefault="00084D60" w:rsidP="00084D60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 w:rsidRPr="002F3103">
        <w:rPr>
          <w:rFonts w:ascii="仿宋" w:eastAsia="仿宋" w:hAnsi="仿宋"/>
          <w:sz w:val="28"/>
          <w:szCs w:val="28"/>
        </w:rPr>
        <w:t xml:space="preserve">    </w:t>
      </w:r>
      <w:r w:rsidRPr="002F3103">
        <w:rPr>
          <w:rFonts w:ascii="仿宋" w:eastAsia="仿宋" w:hAnsi="仿宋" w:hint="eastAsia"/>
          <w:sz w:val="28"/>
          <w:szCs w:val="28"/>
        </w:rPr>
        <w:t>（4）</w:t>
      </w:r>
      <w:r w:rsidRPr="002F3103">
        <w:rPr>
          <w:rFonts w:ascii="仿宋" w:eastAsia="仿宋" w:hAnsi="仿宋"/>
          <w:sz w:val="28"/>
          <w:szCs w:val="28"/>
        </w:rPr>
        <w:t>考生须符合2026年中国地质大学（北京）相关调剂政策。</w:t>
      </w:r>
    </w:p>
    <w:p w14:paraId="32A797F7" w14:textId="24786F2A" w:rsidR="00D560C9" w:rsidRPr="00084D60" w:rsidRDefault="00D560C9" w:rsidP="00995ACF">
      <w:pPr>
        <w:widowControl/>
        <w:shd w:val="clear" w:color="auto" w:fill="FFFFFF"/>
        <w:spacing w:line="360" w:lineRule="atLeast"/>
        <w:ind w:leftChars="136" w:left="710" w:hangingChars="151" w:hanging="424"/>
        <w:rPr>
          <w:rFonts w:ascii="仿宋" w:eastAsia="仿宋" w:hAnsi="仿宋"/>
          <w:b/>
          <w:sz w:val="28"/>
          <w:szCs w:val="28"/>
        </w:rPr>
      </w:pPr>
      <w:r w:rsidRPr="00084D60">
        <w:rPr>
          <w:rFonts w:ascii="仿宋" w:eastAsia="仿宋" w:hAnsi="仿宋" w:hint="eastAsia"/>
          <w:b/>
          <w:sz w:val="28"/>
          <w:szCs w:val="28"/>
        </w:rPr>
        <w:t>4</w:t>
      </w:r>
      <w:r w:rsidRPr="00084D60">
        <w:rPr>
          <w:rFonts w:ascii="仿宋" w:eastAsia="仿宋" w:hAnsi="仿宋"/>
          <w:b/>
          <w:sz w:val="28"/>
          <w:szCs w:val="28"/>
        </w:rPr>
        <w:t xml:space="preserve">. </w:t>
      </w:r>
      <w:r w:rsidRPr="00084D60">
        <w:rPr>
          <w:rFonts w:ascii="仿宋" w:eastAsia="仿宋" w:hAnsi="仿宋" w:hint="eastAsia"/>
          <w:b/>
          <w:sz w:val="28"/>
          <w:szCs w:val="28"/>
        </w:rPr>
        <w:t>公共管理学（1</w:t>
      </w:r>
      <w:r w:rsidRPr="00084D60">
        <w:rPr>
          <w:rFonts w:ascii="仿宋" w:eastAsia="仿宋" w:hAnsi="仿宋"/>
          <w:b/>
          <w:sz w:val="28"/>
          <w:szCs w:val="28"/>
        </w:rPr>
        <w:t>20400</w:t>
      </w:r>
      <w:r w:rsidRPr="00084D60">
        <w:rPr>
          <w:rFonts w:ascii="仿宋" w:eastAsia="仿宋" w:hAnsi="仿宋" w:hint="eastAsia"/>
          <w:b/>
          <w:sz w:val="28"/>
          <w:szCs w:val="28"/>
        </w:rPr>
        <w:t>）</w:t>
      </w:r>
    </w:p>
    <w:p w14:paraId="312FAF71" w14:textId="77777777" w:rsidR="002437D5" w:rsidRDefault="002437D5" w:rsidP="002437D5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/>
          <w:sz w:val="28"/>
          <w:szCs w:val="28"/>
        </w:rPr>
        <w:t xml:space="preserve">   </w:t>
      </w:r>
      <w:r>
        <w:rPr>
          <w:rFonts w:ascii="仿宋" w:eastAsia="仿宋" w:hAnsi="仿宋" w:hint="eastAsia"/>
          <w:sz w:val="28"/>
          <w:szCs w:val="28"/>
        </w:rPr>
        <w:t>（1）</w:t>
      </w:r>
      <w:r w:rsidRPr="002437D5">
        <w:rPr>
          <w:rFonts w:ascii="仿宋" w:eastAsia="仿宋" w:hAnsi="仿宋" w:hint="eastAsia"/>
          <w:sz w:val="28"/>
          <w:szCs w:val="28"/>
        </w:rPr>
        <w:t>第一志愿报考专业代码前四位为</w:t>
      </w:r>
      <w:r w:rsidRPr="002437D5">
        <w:rPr>
          <w:rFonts w:ascii="仿宋" w:eastAsia="仿宋" w:hAnsi="仿宋"/>
          <w:sz w:val="28"/>
          <w:szCs w:val="28"/>
        </w:rPr>
        <w:t>1204；</w:t>
      </w:r>
    </w:p>
    <w:p w14:paraId="5AA4FF46" w14:textId="6D2906CA" w:rsidR="002437D5" w:rsidRPr="002437D5" w:rsidRDefault="002437D5" w:rsidP="002437D5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/>
          <w:sz w:val="28"/>
          <w:szCs w:val="28"/>
        </w:rPr>
        <w:t xml:space="preserve">   </w:t>
      </w:r>
      <w:r>
        <w:rPr>
          <w:rFonts w:ascii="仿宋" w:eastAsia="仿宋" w:hAnsi="仿宋" w:hint="eastAsia"/>
          <w:sz w:val="28"/>
          <w:szCs w:val="28"/>
        </w:rPr>
        <w:t>（2）</w:t>
      </w:r>
      <w:r w:rsidRPr="002437D5">
        <w:rPr>
          <w:rFonts w:ascii="仿宋" w:eastAsia="仿宋" w:hAnsi="仿宋"/>
          <w:sz w:val="28"/>
          <w:szCs w:val="28"/>
        </w:rPr>
        <w:t>初试科目与调入专业初试科目相同或相近；</w:t>
      </w:r>
    </w:p>
    <w:p w14:paraId="06E20CDB" w14:textId="7F0D6661" w:rsidR="002437D5" w:rsidRPr="002437D5" w:rsidRDefault="002437D5" w:rsidP="002437D5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    </w:t>
      </w:r>
      <w:r>
        <w:rPr>
          <w:rFonts w:ascii="仿宋" w:eastAsia="仿宋" w:hAnsi="仿宋" w:hint="eastAsia"/>
          <w:sz w:val="28"/>
          <w:szCs w:val="28"/>
        </w:rPr>
        <w:t>（</w:t>
      </w:r>
      <w:r>
        <w:rPr>
          <w:rFonts w:ascii="仿宋" w:eastAsia="仿宋" w:hAnsi="仿宋"/>
          <w:sz w:val="28"/>
          <w:szCs w:val="28"/>
        </w:rPr>
        <w:t>3</w:t>
      </w:r>
      <w:r>
        <w:rPr>
          <w:rFonts w:ascii="仿宋" w:eastAsia="仿宋" w:hAnsi="仿宋" w:hint="eastAsia"/>
          <w:sz w:val="28"/>
          <w:szCs w:val="28"/>
        </w:rPr>
        <w:t>）</w:t>
      </w:r>
      <w:r w:rsidRPr="002437D5">
        <w:rPr>
          <w:rFonts w:ascii="仿宋" w:eastAsia="仿宋" w:hAnsi="仿宋"/>
          <w:sz w:val="28"/>
          <w:szCs w:val="28"/>
        </w:rPr>
        <w:t>本科所学专业应属于管理学门类，且所学课程包含高等数学、线性代数、概率论与数理统计等大学数学课程。</w:t>
      </w:r>
    </w:p>
    <w:p w14:paraId="3B4D6F7B" w14:textId="6754C5AD" w:rsidR="002437D5" w:rsidRPr="003B05C9" w:rsidRDefault="002437D5" w:rsidP="002437D5">
      <w:pPr>
        <w:widowControl/>
        <w:shd w:val="clear" w:color="auto" w:fill="FFFFFF"/>
        <w:spacing w:line="360" w:lineRule="atLeast"/>
        <w:ind w:leftChars="136" w:left="709" w:hangingChars="151" w:hanging="423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    </w:t>
      </w:r>
      <w:r>
        <w:rPr>
          <w:rFonts w:ascii="仿宋" w:eastAsia="仿宋" w:hAnsi="仿宋" w:hint="eastAsia"/>
          <w:sz w:val="28"/>
          <w:szCs w:val="28"/>
        </w:rPr>
        <w:t>（4）</w:t>
      </w:r>
      <w:r w:rsidRPr="002437D5">
        <w:rPr>
          <w:rFonts w:ascii="仿宋" w:eastAsia="仿宋" w:hAnsi="仿宋"/>
          <w:sz w:val="28"/>
          <w:szCs w:val="28"/>
        </w:rPr>
        <w:t>考生须符合2026年中国地质大学（北京）相关调剂政策。</w:t>
      </w:r>
    </w:p>
    <w:p w14:paraId="090F17B4" w14:textId="49721B64" w:rsidR="00457782" w:rsidRPr="00D31455" w:rsidRDefault="00115951" w:rsidP="00995ACF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145D17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lastRenderedPageBreak/>
        <w:t>三、调剂申请程序</w:t>
      </w:r>
    </w:p>
    <w:p w14:paraId="19110CCB" w14:textId="72502E5A" w:rsidR="008E69C4" w:rsidRPr="00145D17" w:rsidRDefault="00115951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 w:rsidRPr="00145D17"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>1.报名方式</w:t>
      </w:r>
    </w:p>
    <w:p w14:paraId="3E247AB3" w14:textId="5F266DBA" w:rsidR="008E69C4" w:rsidRPr="00F44C1A" w:rsidRDefault="00457782" w:rsidP="009D6473">
      <w:pPr>
        <w:widowControl/>
        <w:shd w:val="clear" w:color="auto" w:fill="FFFFFF"/>
        <w:spacing w:line="360" w:lineRule="atLeast"/>
        <w:ind w:firstLineChars="200" w:firstLine="560"/>
        <w:rPr>
          <w:rFonts w:ascii="Times New Roman" w:eastAsia="仿宋" w:hAnsi="Times New Roman" w:cs="Times New Roman"/>
          <w:color w:val="333333"/>
          <w:kern w:val="0"/>
          <w:sz w:val="28"/>
          <w:szCs w:val="28"/>
        </w:rPr>
      </w:pPr>
      <w:r w:rsidRPr="00F44C1A">
        <w:rPr>
          <w:rFonts w:ascii="Times New Roman" w:eastAsia="仿宋" w:hAnsi="Times New Roman" w:cs="Times New Roman"/>
          <w:color w:val="333333"/>
          <w:kern w:val="0"/>
          <w:sz w:val="28"/>
          <w:szCs w:val="28"/>
        </w:rPr>
        <w:t>所有</w:t>
      </w:r>
      <w:r w:rsidR="009D6473" w:rsidRPr="00F44C1A">
        <w:rPr>
          <w:rFonts w:ascii="Times New Roman" w:eastAsia="仿宋" w:hAnsi="Times New Roman" w:cs="Times New Roman"/>
          <w:color w:val="333333"/>
          <w:kern w:val="0"/>
          <w:sz w:val="28"/>
          <w:szCs w:val="28"/>
        </w:rPr>
        <w:t>调剂</w:t>
      </w:r>
      <w:r w:rsidRPr="00F44C1A">
        <w:rPr>
          <w:rFonts w:ascii="Times New Roman" w:eastAsia="仿宋" w:hAnsi="Times New Roman" w:cs="Times New Roman"/>
          <w:color w:val="333333"/>
          <w:kern w:val="0"/>
          <w:sz w:val="28"/>
          <w:szCs w:val="28"/>
        </w:rPr>
        <w:t>考生均</w:t>
      </w:r>
      <w:r w:rsidR="009D6473" w:rsidRPr="00F44C1A">
        <w:rPr>
          <w:rFonts w:ascii="Times New Roman" w:eastAsia="仿宋" w:hAnsi="Times New Roman" w:cs="Times New Roman"/>
          <w:color w:val="000000"/>
          <w:spacing w:val="-4"/>
          <w:kern w:val="0"/>
          <w:sz w:val="28"/>
          <w:szCs w:val="28"/>
        </w:rPr>
        <w:t>须通过教育部</w:t>
      </w:r>
      <w:r w:rsidR="009D6473" w:rsidRPr="00F44C1A">
        <w:rPr>
          <w:rFonts w:ascii="Times New Roman" w:eastAsia="仿宋" w:hAnsi="Times New Roman" w:cs="Times New Roman"/>
          <w:color w:val="000000"/>
          <w:spacing w:val="-4"/>
          <w:kern w:val="0"/>
          <w:sz w:val="28"/>
          <w:szCs w:val="28"/>
        </w:rPr>
        <w:t>“</w:t>
      </w:r>
      <w:r w:rsidR="009D6473" w:rsidRPr="00F44C1A">
        <w:rPr>
          <w:rFonts w:ascii="Times New Roman" w:eastAsia="仿宋" w:hAnsi="Times New Roman" w:cs="Times New Roman"/>
          <w:color w:val="000000"/>
          <w:spacing w:val="-4"/>
          <w:kern w:val="0"/>
          <w:sz w:val="28"/>
          <w:szCs w:val="28"/>
        </w:rPr>
        <w:t>全国硕士生招生复试调剂服务系统</w:t>
      </w:r>
      <w:r w:rsidR="009D6473" w:rsidRPr="00F44C1A">
        <w:rPr>
          <w:rFonts w:ascii="Times New Roman" w:eastAsia="仿宋" w:hAnsi="Times New Roman" w:cs="Times New Roman"/>
          <w:color w:val="000000"/>
          <w:spacing w:val="-4"/>
          <w:kern w:val="0"/>
          <w:sz w:val="28"/>
          <w:szCs w:val="28"/>
        </w:rPr>
        <w:t xml:space="preserve">” </w:t>
      </w:r>
      <w:hyperlink r:id="rId7" w:history="1">
        <w:r w:rsidR="00F44C1A" w:rsidRPr="00F8062D">
          <w:rPr>
            <w:rStyle w:val="a9"/>
            <w:rFonts w:ascii="Times New Roman" w:eastAsia="仿宋" w:hAnsi="Times New Roman" w:cs="Times New Roman" w:hint="eastAsia"/>
            <w:spacing w:val="-4"/>
            <w:kern w:val="0"/>
            <w:sz w:val="28"/>
            <w:szCs w:val="28"/>
          </w:rPr>
          <w:t>http://yz.chsi.com.cn/yztj/</w:t>
        </w:r>
      </w:hyperlink>
      <w:r w:rsidR="00F44C1A">
        <w:rPr>
          <w:rFonts w:ascii="Times New Roman" w:eastAsia="仿宋" w:hAnsi="Times New Roman" w:cs="Times New Roman" w:hint="eastAsia"/>
          <w:color w:val="000000"/>
          <w:spacing w:val="-4"/>
          <w:kern w:val="0"/>
          <w:sz w:val="28"/>
          <w:szCs w:val="28"/>
        </w:rPr>
        <w:t xml:space="preserve"> </w:t>
      </w:r>
      <w:r w:rsidR="00115951" w:rsidRPr="00F44C1A">
        <w:rPr>
          <w:rFonts w:ascii="Times New Roman" w:eastAsia="仿宋" w:hAnsi="Times New Roman" w:cs="Times New Roman"/>
          <w:color w:val="333333"/>
          <w:kern w:val="0"/>
          <w:sz w:val="28"/>
          <w:szCs w:val="28"/>
        </w:rPr>
        <w:t>进行。</w:t>
      </w:r>
    </w:p>
    <w:p w14:paraId="676FB6BA" w14:textId="77777777" w:rsidR="00391685" w:rsidRDefault="00115951" w:rsidP="00391685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 w:rsidRPr="00145D17"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>2.报名时间</w:t>
      </w:r>
      <w:r w:rsidR="00391685"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 xml:space="preserve"> </w:t>
      </w:r>
    </w:p>
    <w:p w14:paraId="2AEC5018" w14:textId="7D7E4C40" w:rsidR="00044D94" w:rsidRPr="00391685" w:rsidRDefault="00391685" w:rsidP="00391685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>
        <w:rPr>
          <w:rFonts w:ascii="仿宋" w:eastAsia="仿宋" w:hAnsi="仿宋" w:cs="宋体"/>
          <w:color w:val="333333"/>
          <w:kern w:val="0"/>
          <w:sz w:val="28"/>
          <w:szCs w:val="28"/>
        </w:rPr>
        <w:t xml:space="preserve">   </w:t>
      </w:r>
      <w:r w:rsidR="000251AE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正式开通时间为：</w:t>
      </w:r>
      <w:r w:rsidR="000251AE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</w:rPr>
        <w:t>4月8日00:00至12:</w:t>
      </w:r>
      <w:r w:rsidR="000251AE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00</w:t>
      </w:r>
      <w:r w:rsidR="002F2F16" w:rsidRPr="00F44C1A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14:paraId="36EAF3A7" w14:textId="2DE403BC" w:rsidR="008E69C4" w:rsidRPr="00145D17" w:rsidRDefault="00897441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四</w:t>
      </w:r>
      <w:r w:rsidR="00044D94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、</w:t>
      </w:r>
      <w:r w:rsidR="00115951" w:rsidRPr="00145D17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复试</w:t>
      </w:r>
    </w:p>
    <w:p w14:paraId="6E92106D" w14:textId="30A0431A" w:rsidR="008E69C4" w:rsidRPr="00145D17" w:rsidRDefault="00115951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符合我院调剂要求的考生请在规定时间内登录</w:t>
      </w:r>
      <w:proofErr w:type="gramStart"/>
      <w:r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研招网</w:t>
      </w:r>
      <w:proofErr w:type="gramEnd"/>
      <w:r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系统填报调剂志愿，经初审名单</w:t>
      </w:r>
      <w:r w:rsidR="001104FB"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确定</w:t>
      </w:r>
      <w:r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后，将通过调剂系统向考生发送复试通知，考生在系统中确认同意复试后按要求参加我院复试</w:t>
      </w:r>
      <w:r w:rsidR="00562324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，</w:t>
      </w:r>
      <w:r w:rsidR="00BE2471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复试名单在研究生院招生网站院系招生栏公示</w:t>
      </w:r>
      <w:r w:rsidRPr="00145D1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14:paraId="626FF74F" w14:textId="77777777" w:rsidR="00053E58" w:rsidRPr="00782C6C" w:rsidRDefault="00053E58" w:rsidP="00053E58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782C6C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1、复试时间：</w:t>
      </w:r>
      <w:r w:rsidRPr="00782C6C">
        <w:rPr>
          <w:rFonts w:ascii="仿宋" w:eastAsia="仿宋" w:hAnsi="仿宋" w:cs="宋体"/>
          <w:color w:val="333333"/>
          <w:kern w:val="0"/>
          <w:sz w:val="28"/>
          <w:szCs w:val="28"/>
        </w:rPr>
        <w:t xml:space="preserve"> </w:t>
      </w:r>
    </w:p>
    <w:p w14:paraId="7C6F8982" w14:textId="77777777" w:rsidR="00053E58" w:rsidRPr="00F56FD0" w:rsidRDefault="00053E58" w:rsidP="00053E58">
      <w:pPr>
        <w:pStyle w:val="aa"/>
        <w:spacing w:line="570" w:lineRule="exact"/>
        <w:ind w:firstLineChars="0" w:firstLine="0"/>
        <w:rPr>
          <w:b/>
          <w:color w:val="000000"/>
          <w:szCs w:val="28"/>
        </w:rPr>
      </w:pPr>
      <w:r>
        <w:rPr>
          <w:rFonts w:hint="eastAsia"/>
          <w:b/>
          <w:color w:val="000000"/>
          <w:szCs w:val="28"/>
        </w:rPr>
        <w:t>（1）</w:t>
      </w:r>
      <w:r w:rsidRPr="00F56FD0">
        <w:rPr>
          <w:b/>
          <w:color w:val="000000"/>
          <w:szCs w:val="28"/>
        </w:rPr>
        <w:t>学术学位类硕士研究生复试报到时间及方式</w:t>
      </w:r>
    </w:p>
    <w:tbl>
      <w:tblPr>
        <w:tblStyle w:val="ab"/>
        <w:tblW w:w="5000" w:type="pct"/>
        <w:jc w:val="center"/>
        <w:tblLook w:val="04A0" w:firstRow="1" w:lastRow="0" w:firstColumn="1" w:lastColumn="0" w:noHBand="0" w:noVBand="1"/>
      </w:tblPr>
      <w:tblGrid>
        <w:gridCol w:w="2705"/>
        <w:gridCol w:w="2856"/>
        <w:gridCol w:w="1855"/>
        <w:gridCol w:w="1668"/>
      </w:tblGrid>
      <w:tr w:rsidR="001F60E8" w:rsidRPr="00A94462" w14:paraId="2BA906BF" w14:textId="77777777" w:rsidTr="009B72A3">
        <w:trPr>
          <w:trHeight w:val="440"/>
          <w:jc w:val="center"/>
        </w:trPr>
        <w:tc>
          <w:tcPr>
            <w:tcW w:w="1489" w:type="pct"/>
            <w:shd w:val="clear" w:color="auto" w:fill="auto"/>
            <w:vAlign w:val="center"/>
          </w:tcPr>
          <w:p w14:paraId="5DFB2B13" w14:textId="77777777" w:rsidR="00053E58" w:rsidRPr="00A94462" w:rsidRDefault="00053E58" w:rsidP="009B72A3">
            <w:pPr>
              <w:adjustRightInd w:val="0"/>
              <w:snapToGrid w:val="0"/>
              <w:jc w:val="center"/>
              <w:rPr>
                <w:bCs/>
                <w:color w:val="000000"/>
              </w:rPr>
            </w:pPr>
            <w:r w:rsidRPr="00A94462">
              <w:rPr>
                <w:bCs/>
                <w:color w:val="000000"/>
              </w:rPr>
              <w:t>专  业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07B052A5" w14:textId="77777777" w:rsidR="00053E58" w:rsidRPr="00A94462" w:rsidRDefault="00053E58" w:rsidP="009B72A3">
            <w:pPr>
              <w:adjustRightInd w:val="0"/>
              <w:snapToGrid w:val="0"/>
              <w:jc w:val="center"/>
              <w:rPr>
                <w:bCs/>
                <w:color w:val="000000"/>
              </w:rPr>
            </w:pPr>
            <w:r w:rsidRPr="00A94462">
              <w:rPr>
                <w:bCs/>
                <w:color w:val="000000"/>
              </w:rPr>
              <w:t>复试报到时间</w:t>
            </w:r>
          </w:p>
        </w:tc>
        <w:tc>
          <w:tcPr>
            <w:tcW w:w="1021" w:type="pct"/>
            <w:shd w:val="clear" w:color="auto" w:fill="auto"/>
            <w:vAlign w:val="center"/>
          </w:tcPr>
          <w:p w14:paraId="125F3625" w14:textId="1E1F2639" w:rsidR="00053E58" w:rsidRPr="00A94462" w:rsidRDefault="00053E58" w:rsidP="009B72A3">
            <w:pPr>
              <w:adjustRightInd w:val="0"/>
              <w:snapToGrid w:val="0"/>
              <w:jc w:val="center"/>
              <w:rPr>
                <w:bCs/>
                <w:color w:val="000000"/>
              </w:rPr>
            </w:pPr>
            <w:r w:rsidRPr="00A94462">
              <w:rPr>
                <w:bCs/>
                <w:color w:val="000000"/>
              </w:rPr>
              <w:t>复试报到</w:t>
            </w:r>
            <w:r w:rsidR="0061636E">
              <w:rPr>
                <w:rFonts w:hint="eastAsia"/>
                <w:bCs/>
                <w:color w:val="000000"/>
              </w:rPr>
              <w:t>地点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69ACF7BD" w14:textId="703EADFC" w:rsidR="00053E58" w:rsidRPr="00A94462" w:rsidRDefault="00053E58" w:rsidP="009B72A3">
            <w:pPr>
              <w:adjustRightInd w:val="0"/>
              <w:snapToGrid w:val="0"/>
              <w:jc w:val="center"/>
              <w:rPr>
                <w:bCs/>
                <w:color w:val="000000"/>
              </w:rPr>
            </w:pPr>
            <w:r w:rsidRPr="00A94462">
              <w:rPr>
                <w:bCs/>
                <w:color w:val="000000"/>
              </w:rPr>
              <w:t>复试秘书</w:t>
            </w:r>
            <w:r w:rsidR="001F60E8">
              <w:rPr>
                <w:rFonts w:hint="eastAsia"/>
                <w:bCs/>
                <w:color w:val="000000"/>
              </w:rPr>
              <w:t>老师</w:t>
            </w:r>
          </w:p>
        </w:tc>
      </w:tr>
      <w:tr w:rsidR="001F60E8" w:rsidRPr="00A94462" w14:paraId="30CF0759" w14:textId="77777777" w:rsidTr="009B72A3">
        <w:trPr>
          <w:trHeight w:val="93"/>
          <w:jc w:val="center"/>
        </w:trPr>
        <w:tc>
          <w:tcPr>
            <w:tcW w:w="1489" w:type="pct"/>
            <w:shd w:val="clear" w:color="auto" w:fill="auto"/>
            <w:vAlign w:val="center"/>
          </w:tcPr>
          <w:p w14:paraId="115D62C0" w14:textId="186B77CE" w:rsidR="0061636E" w:rsidRPr="0061636E" w:rsidRDefault="0061636E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3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法学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46A22941" w14:textId="65292AB6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日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 xml:space="preserve"> 14</w:t>
            </w:r>
            <w:r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: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0-17:30</w:t>
            </w:r>
          </w:p>
        </w:tc>
        <w:tc>
          <w:tcPr>
            <w:tcW w:w="1021" w:type="pct"/>
            <w:shd w:val="clear" w:color="auto" w:fill="auto"/>
            <w:vAlign w:val="center"/>
          </w:tcPr>
          <w:p w14:paraId="561583B8" w14:textId="37D471C3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教四楼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207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室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126B1345" w14:textId="58A1214D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李老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3120077900</w:t>
            </w:r>
          </w:p>
        </w:tc>
      </w:tr>
      <w:tr w:rsidR="001F60E8" w:rsidRPr="00DC551C" w14:paraId="793F6A27" w14:textId="77777777" w:rsidTr="009B72A3">
        <w:trPr>
          <w:trHeight w:val="353"/>
          <w:jc w:val="center"/>
        </w:trPr>
        <w:tc>
          <w:tcPr>
            <w:tcW w:w="1489" w:type="pct"/>
            <w:shd w:val="clear" w:color="auto" w:fill="auto"/>
            <w:vAlign w:val="center"/>
          </w:tcPr>
          <w:p w14:paraId="0C4C0D6D" w14:textId="6DDFE6B6" w:rsidR="0061636E" w:rsidRPr="0061636E" w:rsidRDefault="0061636E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管理科学与工程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5CABCC7D" w14:textId="24F32463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3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日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4:00-17:00</w:t>
            </w:r>
          </w:p>
        </w:tc>
        <w:tc>
          <w:tcPr>
            <w:tcW w:w="1021" w:type="pct"/>
            <w:shd w:val="clear" w:color="auto" w:fill="auto"/>
            <w:vAlign w:val="center"/>
          </w:tcPr>
          <w:p w14:paraId="45D0B299" w14:textId="32CE3979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教四楼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221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室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72607397" w14:textId="406B3144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赵老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8810465807</w:t>
            </w:r>
          </w:p>
        </w:tc>
      </w:tr>
      <w:tr w:rsidR="001F60E8" w:rsidRPr="00DC551C" w14:paraId="389113D1" w14:textId="77777777" w:rsidTr="009B72A3">
        <w:trPr>
          <w:trHeight w:val="353"/>
          <w:jc w:val="center"/>
        </w:trPr>
        <w:tc>
          <w:tcPr>
            <w:tcW w:w="1489" w:type="pct"/>
            <w:shd w:val="clear" w:color="auto" w:fill="auto"/>
            <w:vAlign w:val="center"/>
          </w:tcPr>
          <w:p w14:paraId="1BEBFB37" w14:textId="41A2BBE5" w:rsidR="0061636E" w:rsidRPr="0061636E" w:rsidRDefault="0061636E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2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工商管理学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47113FA5" w14:textId="1EC7A263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日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4:30-17:00</w:t>
            </w:r>
          </w:p>
        </w:tc>
        <w:tc>
          <w:tcPr>
            <w:tcW w:w="1021" w:type="pct"/>
            <w:shd w:val="clear" w:color="auto" w:fill="auto"/>
            <w:vAlign w:val="center"/>
          </w:tcPr>
          <w:p w14:paraId="7BC37C52" w14:textId="2C7FA183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教四楼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11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室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15855EC3" w14:textId="213F249B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高老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8610653288</w:t>
            </w:r>
          </w:p>
        </w:tc>
      </w:tr>
      <w:tr w:rsidR="001F60E8" w:rsidRPr="00DC551C" w14:paraId="457E75DD" w14:textId="77777777" w:rsidTr="009B72A3">
        <w:trPr>
          <w:trHeight w:val="353"/>
          <w:jc w:val="center"/>
        </w:trPr>
        <w:tc>
          <w:tcPr>
            <w:tcW w:w="1489" w:type="pct"/>
            <w:shd w:val="clear" w:color="auto" w:fill="auto"/>
            <w:vAlign w:val="center"/>
          </w:tcPr>
          <w:p w14:paraId="0EF86DA0" w14:textId="1B0F09B3" w:rsidR="0061636E" w:rsidRPr="0061636E" w:rsidRDefault="0061636E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4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公共管理学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6B925BCE" w14:textId="6BAD812F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4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日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4:30-17:00</w:t>
            </w:r>
          </w:p>
        </w:tc>
        <w:tc>
          <w:tcPr>
            <w:tcW w:w="1021" w:type="pct"/>
            <w:shd w:val="clear" w:color="auto" w:fill="auto"/>
            <w:vAlign w:val="center"/>
          </w:tcPr>
          <w:p w14:paraId="68D8CF04" w14:textId="3763EE2A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教四楼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329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室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608ABCEB" w14:textId="62FA31C1" w:rsidR="0061636E" w:rsidRPr="0061636E" w:rsidRDefault="0061636E" w:rsidP="0061636E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陈老师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8771260486</w:t>
            </w:r>
          </w:p>
        </w:tc>
      </w:tr>
    </w:tbl>
    <w:p w14:paraId="10D85594" w14:textId="77777777" w:rsidR="00053E58" w:rsidRPr="00DC551C" w:rsidRDefault="00053E58" w:rsidP="00053E58">
      <w:pPr>
        <w:spacing w:beforeLines="50" w:before="156" w:line="360" w:lineRule="auto"/>
        <w:rPr>
          <w:b/>
          <w:bCs/>
        </w:rPr>
      </w:pPr>
      <w:bookmarkStart w:id="3" w:name="_Hlk40109570"/>
      <w:r w:rsidRPr="00DC551C">
        <w:rPr>
          <w:rFonts w:hint="eastAsia"/>
          <w:b/>
          <w:bCs/>
        </w:rPr>
        <w:t>（2）</w:t>
      </w:r>
      <w:r w:rsidRPr="00DC551C">
        <w:rPr>
          <w:b/>
          <w:bCs/>
        </w:rPr>
        <w:t>专业知识笔试</w:t>
      </w:r>
      <w:bookmarkEnd w:id="3"/>
      <w:r w:rsidRPr="00DC551C">
        <w:rPr>
          <w:rFonts w:hint="eastAsia"/>
          <w:b/>
          <w:bCs/>
        </w:rPr>
        <w:t>时间和方式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9"/>
        <w:gridCol w:w="2954"/>
        <w:gridCol w:w="2711"/>
      </w:tblGrid>
      <w:tr w:rsidR="00053E58" w:rsidRPr="00DC551C" w14:paraId="3C80945F" w14:textId="77777777" w:rsidTr="009B72A3">
        <w:trPr>
          <w:trHeight w:val="63"/>
          <w:jc w:val="center"/>
        </w:trPr>
        <w:tc>
          <w:tcPr>
            <w:tcW w:w="1882" w:type="pct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657C889" w14:textId="77777777" w:rsidR="00053E58" w:rsidRPr="00DC551C" w:rsidRDefault="00053E58" w:rsidP="00654476">
            <w:pPr>
              <w:widowControl/>
              <w:jc w:val="center"/>
              <w:rPr>
                <w:color w:val="000000"/>
                <w:kern w:val="0"/>
                <w:sz w:val="20"/>
                <w:szCs w:val="21"/>
              </w:rPr>
            </w:pPr>
            <w:bookmarkStart w:id="4" w:name="_Hlk39998891"/>
            <w:r w:rsidRPr="00DC551C">
              <w:rPr>
                <w:color w:val="000000"/>
                <w:kern w:val="0"/>
                <w:sz w:val="20"/>
                <w:szCs w:val="21"/>
              </w:rPr>
              <w:t xml:space="preserve">专业       </w:t>
            </w:r>
          </w:p>
        </w:tc>
        <w:tc>
          <w:tcPr>
            <w:tcW w:w="3118" w:type="pct"/>
            <w:gridSpan w:val="2"/>
            <w:shd w:val="clear" w:color="auto" w:fill="auto"/>
            <w:noWrap/>
            <w:vAlign w:val="center"/>
            <w:hideMark/>
          </w:tcPr>
          <w:p w14:paraId="00B50B56" w14:textId="77777777" w:rsidR="00053E58" w:rsidRPr="00DC551C" w:rsidRDefault="00053E58" w:rsidP="00654476">
            <w:pPr>
              <w:widowControl/>
              <w:jc w:val="center"/>
              <w:rPr>
                <w:color w:val="000000"/>
                <w:kern w:val="0"/>
                <w:sz w:val="20"/>
                <w:szCs w:val="21"/>
              </w:rPr>
            </w:pPr>
            <w:r w:rsidRPr="00DC551C">
              <w:rPr>
                <w:color w:val="000000"/>
                <w:kern w:val="0"/>
                <w:sz w:val="20"/>
                <w:szCs w:val="21"/>
              </w:rPr>
              <w:t>专业知识笔试</w:t>
            </w:r>
          </w:p>
        </w:tc>
      </w:tr>
      <w:tr w:rsidR="00053E58" w:rsidRPr="00DC551C" w14:paraId="0551B68D" w14:textId="77777777" w:rsidTr="009B72A3">
        <w:trPr>
          <w:trHeight w:val="63"/>
          <w:jc w:val="center"/>
        </w:trPr>
        <w:tc>
          <w:tcPr>
            <w:tcW w:w="1882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2BC8C7D9" w14:textId="77777777" w:rsidR="00053E58" w:rsidRPr="00DC551C" w:rsidRDefault="00053E58" w:rsidP="00654476">
            <w:pPr>
              <w:widowControl/>
              <w:jc w:val="left"/>
              <w:rPr>
                <w:color w:val="000000"/>
                <w:kern w:val="0"/>
                <w:sz w:val="20"/>
                <w:szCs w:val="21"/>
              </w:rPr>
            </w:pPr>
          </w:p>
        </w:tc>
        <w:tc>
          <w:tcPr>
            <w:tcW w:w="1626" w:type="pct"/>
            <w:shd w:val="clear" w:color="auto" w:fill="auto"/>
            <w:noWrap/>
            <w:vAlign w:val="center"/>
            <w:hideMark/>
          </w:tcPr>
          <w:p w14:paraId="50A78BC6" w14:textId="77777777" w:rsidR="00053E58" w:rsidRPr="00DC551C" w:rsidRDefault="00053E58" w:rsidP="00654476">
            <w:pPr>
              <w:widowControl/>
              <w:jc w:val="center"/>
              <w:rPr>
                <w:color w:val="000000"/>
                <w:kern w:val="0"/>
                <w:sz w:val="20"/>
                <w:szCs w:val="21"/>
              </w:rPr>
            </w:pPr>
            <w:r w:rsidRPr="00DC551C">
              <w:rPr>
                <w:color w:val="000000"/>
                <w:kern w:val="0"/>
                <w:sz w:val="20"/>
                <w:szCs w:val="21"/>
              </w:rPr>
              <w:t>时间</w:t>
            </w:r>
          </w:p>
        </w:tc>
        <w:tc>
          <w:tcPr>
            <w:tcW w:w="1492" w:type="pct"/>
            <w:shd w:val="clear" w:color="auto" w:fill="auto"/>
            <w:noWrap/>
            <w:vAlign w:val="center"/>
            <w:hideMark/>
          </w:tcPr>
          <w:p w14:paraId="46AA10C2" w14:textId="77777777" w:rsidR="00053E58" w:rsidRPr="00DC551C" w:rsidRDefault="00053E58" w:rsidP="00654476">
            <w:pPr>
              <w:widowControl/>
              <w:jc w:val="center"/>
              <w:rPr>
                <w:color w:val="000000"/>
                <w:kern w:val="0"/>
                <w:sz w:val="20"/>
                <w:szCs w:val="21"/>
              </w:rPr>
            </w:pPr>
            <w:r w:rsidRPr="00DC551C">
              <w:rPr>
                <w:color w:val="000000"/>
                <w:kern w:val="0"/>
                <w:sz w:val="20"/>
                <w:szCs w:val="21"/>
              </w:rPr>
              <w:t>方式</w:t>
            </w:r>
            <w:r w:rsidRPr="00DC551C">
              <w:rPr>
                <w:rFonts w:hint="eastAsia"/>
                <w:color w:val="000000"/>
                <w:kern w:val="0"/>
                <w:sz w:val="20"/>
                <w:szCs w:val="21"/>
              </w:rPr>
              <w:t>/地点</w:t>
            </w:r>
          </w:p>
        </w:tc>
      </w:tr>
      <w:tr w:rsidR="008163B4" w:rsidRPr="00DC551C" w14:paraId="069968AC" w14:textId="77777777" w:rsidTr="009B72A3">
        <w:trPr>
          <w:trHeight w:val="514"/>
          <w:jc w:val="center"/>
        </w:trPr>
        <w:tc>
          <w:tcPr>
            <w:tcW w:w="1882" w:type="pct"/>
            <w:tcBorders>
              <w:left w:val="single" w:sz="4" w:space="0" w:color="auto"/>
            </w:tcBorders>
            <w:vAlign w:val="center"/>
          </w:tcPr>
          <w:p w14:paraId="75193901" w14:textId="2730BAA8" w:rsidR="008163B4" w:rsidRPr="008163B4" w:rsidRDefault="008163B4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3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法学</w:t>
            </w:r>
          </w:p>
        </w:tc>
        <w:tc>
          <w:tcPr>
            <w:tcW w:w="1626" w:type="pct"/>
            <w:shd w:val="clear" w:color="auto" w:fill="auto"/>
            <w:noWrap/>
            <w:vAlign w:val="center"/>
          </w:tcPr>
          <w:p w14:paraId="63ACCB28" w14:textId="02CB388A" w:rsidR="008163B4" w:rsidRPr="00082E76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  <w:highlight w:val="yellow"/>
              </w:rPr>
            </w:pP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4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</w:t>
            </w:r>
            <w:r w:rsidR="007B402B" w:rsidRPr="007B402B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</w:t>
            </w:r>
            <w:r w:rsidR="007B402B" w:rsidRPr="007B402B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4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:00-</w:t>
            </w:r>
            <w:r w:rsidR="007B402B" w:rsidRPr="007B402B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6</w:t>
            </w:r>
            <w:r w:rsidRPr="007B402B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:00</w:t>
            </w:r>
          </w:p>
        </w:tc>
        <w:tc>
          <w:tcPr>
            <w:tcW w:w="1492" w:type="pct"/>
            <w:shd w:val="clear" w:color="auto" w:fill="auto"/>
            <w:noWrap/>
            <w:vAlign w:val="center"/>
          </w:tcPr>
          <w:p w14:paraId="76FA97AB" w14:textId="3701F3E0" w:rsidR="008163B4" w:rsidRPr="00D1581F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D1581F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闭卷，</w:t>
            </w:r>
            <w:r w:rsidR="00563D33" w:rsidRPr="00D1581F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科研楼</w:t>
            </w:r>
            <w:r w:rsidR="00563D33" w:rsidRPr="00D1581F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4</w:t>
            </w:r>
            <w:r w:rsidR="00563D33" w:rsidRPr="00D1581F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3</w:t>
            </w:r>
          </w:p>
        </w:tc>
      </w:tr>
      <w:tr w:rsidR="008163B4" w:rsidRPr="00DC551C" w14:paraId="2A0036AC" w14:textId="77777777" w:rsidTr="009B72A3">
        <w:trPr>
          <w:trHeight w:val="514"/>
          <w:jc w:val="center"/>
        </w:trPr>
        <w:tc>
          <w:tcPr>
            <w:tcW w:w="1882" w:type="pct"/>
            <w:tcBorders>
              <w:left w:val="single" w:sz="4" w:space="0" w:color="auto"/>
            </w:tcBorders>
            <w:vAlign w:val="center"/>
          </w:tcPr>
          <w:p w14:paraId="344787FC" w14:textId="13759221" w:rsidR="008163B4" w:rsidRPr="008163B4" w:rsidRDefault="008163B4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管理科学与工程</w:t>
            </w:r>
          </w:p>
        </w:tc>
        <w:tc>
          <w:tcPr>
            <w:tcW w:w="1626" w:type="pct"/>
            <w:shd w:val="clear" w:color="auto" w:fill="auto"/>
            <w:noWrap/>
            <w:vAlign w:val="center"/>
          </w:tcPr>
          <w:p w14:paraId="3738AFE1" w14:textId="4E35CA46" w:rsidR="008163B4" w:rsidRPr="008163B4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4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3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9:00-21:00</w:t>
            </w:r>
          </w:p>
        </w:tc>
        <w:tc>
          <w:tcPr>
            <w:tcW w:w="1492" w:type="pct"/>
            <w:shd w:val="clear" w:color="auto" w:fill="auto"/>
            <w:noWrap/>
            <w:vAlign w:val="center"/>
          </w:tcPr>
          <w:p w14:paraId="14C022B5" w14:textId="09665C3A" w:rsidR="008163B4" w:rsidRPr="008163B4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闭卷，教四楼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219</w:t>
            </w:r>
          </w:p>
        </w:tc>
      </w:tr>
      <w:tr w:rsidR="008163B4" w:rsidRPr="00DC551C" w14:paraId="4A669E72" w14:textId="77777777" w:rsidTr="00525A4D">
        <w:trPr>
          <w:trHeight w:val="515"/>
          <w:jc w:val="center"/>
        </w:trPr>
        <w:tc>
          <w:tcPr>
            <w:tcW w:w="1882" w:type="pct"/>
            <w:tcBorders>
              <w:left w:val="single" w:sz="4" w:space="0" w:color="auto"/>
            </w:tcBorders>
            <w:vAlign w:val="center"/>
          </w:tcPr>
          <w:p w14:paraId="0CB5F95D" w14:textId="2073C053" w:rsidR="008163B4" w:rsidRPr="008163B4" w:rsidRDefault="008163B4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2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工商管理学</w:t>
            </w:r>
          </w:p>
        </w:tc>
        <w:tc>
          <w:tcPr>
            <w:tcW w:w="1626" w:type="pct"/>
            <w:shd w:val="clear" w:color="auto" w:fill="auto"/>
            <w:noWrap/>
            <w:vAlign w:val="center"/>
          </w:tcPr>
          <w:p w14:paraId="3C2C16EA" w14:textId="009DCEB4" w:rsidR="008163B4" w:rsidRPr="008163B4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4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2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9:00-21:00</w:t>
            </w:r>
          </w:p>
        </w:tc>
        <w:tc>
          <w:tcPr>
            <w:tcW w:w="1492" w:type="pct"/>
            <w:shd w:val="clear" w:color="auto" w:fill="auto"/>
            <w:noWrap/>
            <w:vAlign w:val="center"/>
          </w:tcPr>
          <w:p w14:paraId="0277D658" w14:textId="36ECC263" w:rsidR="008163B4" w:rsidRPr="008163B4" w:rsidRDefault="008163B4" w:rsidP="008163B4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闭卷，教四楼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01</w:t>
            </w:r>
          </w:p>
        </w:tc>
      </w:tr>
      <w:tr w:rsidR="008163B4" w:rsidRPr="00DC551C" w14:paraId="0903CD41" w14:textId="77777777" w:rsidTr="00525A4D">
        <w:trPr>
          <w:trHeight w:val="421"/>
          <w:jc w:val="center"/>
        </w:trPr>
        <w:tc>
          <w:tcPr>
            <w:tcW w:w="1882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7E8F13B" w14:textId="61E03DB4" w:rsidR="008163B4" w:rsidRPr="008163B4" w:rsidRDefault="008163B4" w:rsidP="008163B4">
            <w:pPr>
              <w:adjustRightInd w:val="0"/>
              <w:snapToGrid w:val="0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4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公共管理学</w:t>
            </w:r>
          </w:p>
        </w:tc>
        <w:tc>
          <w:tcPr>
            <w:tcW w:w="1626" w:type="pct"/>
            <w:shd w:val="clear" w:color="auto" w:fill="auto"/>
            <w:noWrap/>
            <w:vAlign w:val="center"/>
          </w:tcPr>
          <w:p w14:paraId="4E7B33B5" w14:textId="410F78C0" w:rsidR="008163B4" w:rsidRPr="008163B4" w:rsidRDefault="008163B4" w:rsidP="008163B4">
            <w:pPr>
              <w:widowControl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4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2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9:00-21:00</w:t>
            </w:r>
          </w:p>
        </w:tc>
        <w:tc>
          <w:tcPr>
            <w:tcW w:w="1492" w:type="pct"/>
            <w:shd w:val="clear" w:color="auto" w:fill="auto"/>
            <w:noWrap/>
            <w:vAlign w:val="center"/>
          </w:tcPr>
          <w:p w14:paraId="677B8756" w14:textId="36337976" w:rsidR="008163B4" w:rsidRPr="008163B4" w:rsidRDefault="008163B4" w:rsidP="008163B4">
            <w:pPr>
              <w:widowControl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闭卷，教四楼</w:t>
            </w:r>
            <w:r w:rsidRPr="008163B4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01</w:t>
            </w:r>
          </w:p>
        </w:tc>
      </w:tr>
    </w:tbl>
    <w:p w14:paraId="1E29B0D2" w14:textId="77777777" w:rsidR="00053E58" w:rsidRPr="00DC551C" w:rsidRDefault="00053E58" w:rsidP="00053E58">
      <w:pPr>
        <w:spacing w:line="360" w:lineRule="auto"/>
        <w:rPr>
          <w:b/>
          <w:bCs/>
        </w:rPr>
      </w:pPr>
      <w:bookmarkStart w:id="5" w:name="_Hlk40109711"/>
      <w:bookmarkEnd w:id="4"/>
      <w:r w:rsidRPr="00DC551C">
        <w:rPr>
          <w:rFonts w:hint="eastAsia"/>
          <w:b/>
          <w:bCs/>
        </w:rPr>
        <w:lastRenderedPageBreak/>
        <w:t>（3）</w:t>
      </w:r>
      <w:r w:rsidRPr="00DC551C">
        <w:rPr>
          <w:b/>
          <w:bCs/>
        </w:rPr>
        <w:t>综合素质面试和外语测试</w:t>
      </w:r>
      <w:bookmarkEnd w:id="5"/>
    </w:p>
    <w:tbl>
      <w:tblPr>
        <w:tblW w:w="5000" w:type="pct"/>
        <w:tblLook w:val="04A0" w:firstRow="1" w:lastRow="0" w:firstColumn="1" w:lastColumn="0" w:noHBand="0" w:noVBand="1"/>
      </w:tblPr>
      <w:tblGrid>
        <w:gridCol w:w="3397"/>
        <w:gridCol w:w="2976"/>
        <w:gridCol w:w="2711"/>
      </w:tblGrid>
      <w:tr w:rsidR="00053E58" w:rsidRPr="00DC551C" w14:paraId="302E78C6" w14:textId="77777777" w:rsidTr="008E24FE">
        <w:trPr>
          <w:trHeight w:val="476"/>
        </w:trPr>
        <w:tc>
          <w:tcPr>
            <w:tcW w:w="187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12A27" w14:textId="5491832B" w:rsidR="00053E58" w:rsidRPr="00DC551C" w:rsidRDefault="00053E58" w:rsidP="00654476">
            <w:pPr>
              <w:jc w:val="center"/>
              <w:rPr>
                <w:color w:val="000000"/>
                <w:szCs w:val="21"/>
              </w:rPr>
            </w:pPr>
            <w:r w:rsidRPr="00DC551C">
              <w:rPr>
                <w:color w:val="000000"/>
                <w:szCs w:val="21"/>
              </w:rPr>
              <w:t>专业</w:t>
            </w:r>
          </w:p>
        </w:tc>
        <w:tc>
          <w:tcPr>
            <w:tcW w:w="31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AE70B" w14:textId="77777777" w:rsidR="00053E58" w:rsidRPr="00DC551C" w:rsidRDefault="00053E58" w:rsidP="00654476">
            <w:pPr>
              <w:jc w:val="center"/>
              <w:rPr>
                <w:color w:val="000000"/>
                <w:szCs w:val="21"/>
              </w:rPr>
            </w:pPr>
            <w:r w:rsidRPr="00DC551C">
              <w:rPr>
                <w:color w:val="000000"/>
                <w:szCs w:val="21"/>
              </w:rPr>
              <w:t>综合素质面试和外语测试</w:t>
            </w:r>
          </w:p>
        </w:tc>
      </w:tr>
      <w:tr w:rsidR="00053E58" w:rsidRPr="00DC551C" w14:paraId="49D2331F" w14:textId="77777777" w:rsidTr="008E24FE">
        <w:trPr>
          <w:trHeight w:val="497"/>
        </w:trPr>
        <w:tc>
          <w:tcPr>
            <w:tcW w:w="187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C0D5D" w14:textId="77777777" w:rsidR="00053E58" w:rsidRPr="00DC551C" w:rsidRDefault="00053E58" w:rsidP="00654476">
            <w:pPr>
              <w:rPr>
                <w:color w:val="000000"/>
                <w:szCs w:val="21"/>
              </w:rPr>
            </w:pPr>
          </w:p>
        </w:tc>
        <w:tc>
          <w:tcPr>
            <w:tcW w:w="1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5C8F" w14:textId="77777777" w:rsidR="00053E58" w:rsidRPr="00DC551C" w:rsidRDefault="00053E58" w:rsidP="00654476">
            <w:pPr>
              <w:jc w:val="center"/>
              <w:rPr>
                <w:color w:val="000000"/>
                <w:szCs w:val="21"/>
              </w:rPr>
            </w:pPr>
            <w:r w:rsidRPr="00DC551C">
              <w:rPr>
                <w:color w:val="000000"/>
                <w:szCs w:val="21"/>
              </w:rPr>
              <w:t>时间</w:t>
            </w:r>
          </w:p>
        </w:tc>
        <w:tc>
          <w:tcPr>
            <w:tcW w:w="1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0C780" w14:textId="77777777" w:rsidR="00053E58" w:rsidRPr="00DC551C" w:rsidRDefault="00053E58" w:rsidP="00654476">
            <w:pPr>
              <w:jc w:val="center"/>
              <w:rPr>
                <w:color w:val="000000"/>
                <w:szCs w:val="21"/>
              </w:rPr>
            </w:pPr>
            <w:r w:rsidRPr="00DC551C">
              <w:rPr>
                <w:color w:val="000000"/>
                <w:szCs w:val="21"/>
              </w:rPr>
              <w:t>复试地点</w:t>
            </w:r>
          </w:p>
        </w:tc>
      </w:tr>
      <w:tr w:rsidR="001B6ED3" w:rsidRPr="00DC551C" w14:paraId="1DF95919" w14:textId="77777777" w:rsidTr="008E24FE">
        <w:trPr>
          <w:trHeight w:val="497"/>
        </w:trPr>
        <w:tc>
          <w:tcPr>
            <w:tcW w:w="1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A8159" w14:textId="6097FB04" w:rsidR="001B6ED3" w:rsidRPr="00DC551C" w:rsidRDefault="001B6ED3" w:rsidP="001B6ED3">
            <w:pPr>
              <w:rPr>
                <w:color w:val="000000"/>
                <w:szCs w:val="21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3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法学</w:t>
            </w:r>
          </w:p>
        </w:tc>
        <w:tc>
          <w:tcPr>
            <w:tcW w:w="1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12692" w14:textId="1BB05994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4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1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</w:t>
            </w:r>
            <w:r w:rsidR="00E207B7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0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8:00-12:00</w:t>
            </w:r>
          </w:p>
        </w:tc>
        <w:tc>
          <w:tcPr>
            <w:tcW w:w="1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196F8" w14:textId="44431599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教四楼</w:t>
            </w:r>
            <w:r w:rsidRPr="001B6ED3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207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室</w:t>
            </w:r>
          </w:p>
        </w:tc>
      </w:tr>
      <w:tr w:rsidR="001B6ED3" w:rsidRPr="00DC551C" w14:paraId="78E7ABEE" w14:textId="77777777" w:rsidTr="008E24FE">
        <w:trPr>
          <w:trHeight w:val="497"/>
        </w:trPr>
        <w:tc>
          <w:tcPr>
            <w:tcW w:w="1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9AC87" w14:textId="4185C223" w:rsidR="001B6ED3" w:rsidRPr="00DC551C" w:rsidRDefault="001B6ED3" w:rsidP="001B6ED3">
            <w:pPr>
              <w:rPr>
                <w:color w:val="000000"/>
                <w:szCs w:val="21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1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管理科学与工程</w:t>
            </w:r>
          </w:p>
        </w:tc>
        <w:tc>
          <w:tcPr>
            <w:tcW w:w="1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C821E" w14:textId="26138D13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4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4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4:00-17:00</w:t>
            </w:r>
          </w:p>
        </w:tc>
        <w:tc>
          <w:tcPr>
            <w:tcW w:w="1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F8B93F" w14:textId="5CA06B31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教四楼</w:t>
            </w:r>
            <w:r w:rsidRPr="001B6ED3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307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室</w:t>
            </w:r>
          </w:p>
        </w:tc>
      </w:tr>
      <w:tr w:rsidR="001B6ED3" w:rsidRPr="00DC551C" w14:paraId="59CCF5AC" w14:textId="77777777" w:rsidTr="008E24FE">
        <w:trPr>
          <w:trHeight w:val="497"/>
        </w:trPr>
        <w:tc>
          <w:tcPr>
            <w:tcW w:w="1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BEFDE" w14:textId="437591F4" w:rsidR="001B6ED3" w:rsidRPr="00DC551C" w:rsidRDefault="001B6ED3" w:rsidP="001B6ED3">
            <w:pPr>
              <w:rPr>
                <w:color w:val="000000"/>
                <w:szCs w:val="21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2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工商管理学</w:t>
            </w:r>
          </w:p>
        </w:tc>
        <w:tc>
          <w:tcPr>
            <w:tcW w:w="1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DF10B" w14:textId="576946A6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4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3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="00E207B7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0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8:30-12:00</w:t>
            </w:r>
          </w:p>
        </w:tc>
        <w:tc>
          <w:tcPr>
            <w:tcW w:w="1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4DADB" w14:textId="113D2420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教四楼</w:t>
            </w:r>
            <w:r w:rsidRPr="001B6ED3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223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室</w:t>
            </w:r>
          </w:p>
        </w:tc>
      </w:tr>
      <w:tr w:rsidR="001B6ED3" w:rsidRPr="00DC551C" w14:paraId="23701D1E" w14:textId="77777777" w:rsidTr="008E24FE">
        <w:trPr>
          <w:trHeight w:val="497"/>
        </w:trPr>
        <w:tc>
          <w:tcPr>
            <w:tcW w:w="1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9856C" w14:textId="106D244C" w:rsidR="001B6ED3" w:rsidRPr="00DC551C" w:rsidRDefault="001B6ED3" w:rsidP="001B6ED3">
            <w:pPr>
              <w:rPr>
                <w:color w:val="000000"/>
                <w:szCs w:val="21"/>
              </w:rPr>
            </w:pP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120400</w:t>
            </w:r>
            <w:r w:rsidRPr="0061636E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公共管理学</w:t>
            </w:r>
          </w:p>
        </w:tc>
        <w:tc>
          <w:tcPr>
            <w:tcW w:w="1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05042" w14:textId="7CC83DDF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4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月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13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日</w:t>
            </w:r>
            <w:r w:rsidR="00E207B7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0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8:30-12:00</w:t>
            </w:r>
          </w:p>
        </w:tc>
        <w:tc>
          <w:tcPr>
            <w:tcW w:w="1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83CD84" w14:textId="719F939F" w:rsidR="001B6ED3" w:rsidRPr="001B6ED3" w:rsidRDefault="001B6ED3" w:rsidP="001B6ED3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</w:pP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教四楼</w:t>
            </w:r>
            <w:r w:rsidRPr="001B6ED3">
              <w:rPr>
                <w:rFonts w:ascii="Times New Roman" w:eastAsia="仿宋" w:hAnsi="Times New Roman" w:cs="Times New Roman"/>
                <w:color w:val="333333"/>
                <w:kern w:val="0"/>
                <w:sz w:val="24"/>
                <w:szCs w:val="24"/>
              </w:rPr>
              <w:t>220</w:t>
            </w:r>
            <w:r w:rsidRPr="001B6ED3">
              <w:rPr>
                <w:rFonts w:ascii="Times New Roman" w:eastAsia="仿宋" w:hAnsi="Times New Roman" w:cs="Times New Roman" w:hint="eastAsia"/>
                <w:color w:val="333333"/>
                <w:kern w:val="0"/>
                <w:sz w:val="24"/>
                <w:szCs w:val="24"/>
              </w:rPr>
              <w:t>室</w:t>
            </w:r>
          </w:p>
        </w:tc>
      </w:tr>
    </w:tbl>
    <w:p w14:paraId="4DD27F10" w14:textId="77777777" w:rsidR="006A46BF" w:rsidRDefault="006A46BF" w:rsidP="00053E58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</w:p>
    <w:p w14:paraId="160A56CD" w14:textId="23BABC32" w:rsidR="00053E58" w:rsidRPr="00782C6C" w:rsidRDefault="00053E58" w:rsidP="00053E58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 w:rsidRPr="00782C6C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2、复试程序</w:t>
      </w:r>
    </w:p>
    <w:p w14:paraId="25B0AF6C" w14:textId="77777777" w:rsidR="00053E58" w:rsidRPr="001D14AA" w:rsidRDefault="00053E58" w:rsidP="00053E5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9C1B7B">
        <w:rPr>
          <w:rFonts w:ascii="仿宋" w:eastAsia="仿宋" w:hAnsi="仿宋" w:hint="eastAsia"/>
          <w:color w:val="333333"/>
          <w:sz w:val="28"/>
          <w:szCs w:val="28"/>
        </w:rPr>
        <w:t>缴纳复试费（</w:t>
      </w:r>
      <w:r w:rsidRPr="009C1B7B">
        <w:rPr>
          <w:rFonts w:ascii="仿宋" w:eastAsia="仿宋" w:hAnsi="仿宋"/>
          <w:color w:val="333333"/>
          <w:sz w:val="28"/>
          <w:szCs w:val="28"/>
        </w:rPr>
        <w:t>100元/生）→提交复试材料→学院资格审查→签订《诚信复试承诺书》→进入复试各环节。</w:t>
      </w:r>
    </w:p>
    <w:p w14:paraId="06467783" w14:textId="77777777" w:rsidR="00053E58" w:rsidRPr="00782C6C" w:rsidRDefault="00053E58" w:rsidP="00053E58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 w:rsidRPr="00782C6C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3、复试缴费及材料提交</w:t>
      </w:r>
    </w:p>
    <w:p w14:paraId="586395AF" w14:textId="1F5DBA04" w:rsidR="00053E58" w:rsidRPr="000C25DB" w:rsidRDefault="00053E58" w:rsidP="00053E5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 w:rsidRPr="001D14AA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（</w:t>
      </w:r>
      <w:r w:rsidR="00782C6C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1</w:t>
      </w:r>
      <w:r w:rsidRPr="001D14AA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）进入复试的考生需</w:t>
      </w:r>
      <w:r w:rsidRPr="002F0FB4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在</w:t>
      </w:r>
      <w:r w:rsidRPr="002F0FB4">
        <w:rPr>
          <w:rFonts w:ascii="仿宋" w:eastAsia="仿宋" w:hAnsi="仿宋" w:cs="宋体"/>
          <w:b/>
          <w:bCs/>
          <w:color w:val="FF0000"/>
          <w:kern w:val="0"/>
          <w:sz w:val="28"/>
          <w:szCs w:val="28"/>
          <w:shd w:val="clear" w:color="auto" w:fill="FFFFFF"/>
        </w:rPr>
        <w:t>4</w:t>
      </w:r>
      <w:r w:rsidRPr="002F0FB4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  <w:shd w:val="clear" w:color="auto" w:fill="FFFFFF"/>
        </w:rPr>
        <w:t>月</w:t>
      </w:r>
      <w:r w:rsidR="006E0918" w:rsidRPr="002F0FB4">
        <w:rPr>
          <w:rFonts w:ascii="仿宋" w:eastAsia="仿宋" w:hAnsi="仿宋" w:cs="宋体"/>
          <w:b/>
          <w:bCs/>
          <w:color w:val="FF0000"/>
          <w:kern w:val="0"/>
          <w:sz w:val="28"/>
          <w:szCs w:val="28"/>
          <w:shd w:val="clear" w:color="auto" w:fill="FFFFFF"/>
        </w:rPr>
        <w:t>10</w:t>
      </w:r>
      <w:r w:rsidRPr="002F0FB4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  <w:shd w:val="clear" w:color="auto" w:fill="FFFFFF"/>
        </w:rPr>
        <w:t>日</w:t>
      </w:r>
      <w:r w:rsidRPr="002F0FB4">
        <w:rPr>
          <w:rFonts w:ascii="仿宋" w:eastAsia="仿宋" w:hAnsi="仿宋" w:cs="宋体"/>
          <w:b/>
          <w:bCs/>
          <w:color w:val="FF0000"/>
          <w:kern w:val="0"/>
          <w:sz w:val="28"/>
          <w:szCs w:val="28"/>
          <w:shd w:val="clear" w:color="auto" w:fill="FFFFFF"/>
        </w:rPr>
        <w:t>12</w:t>
      </w:r>
      <w:r w:rsidRPr="002F0FB4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  <w:shd w:val="clear" w:color="auto" w:fill="FFFFFF"/>
        </w:rPr>
        <w:t>时</w:t>
      </w:r>
      <w:r w:rsidRPr="00E53E0F">
        <w:rPr>
          <w:rFonts w:ascii="仿宋" w:eastAsia="仿宋" w:hAnsi="仿宋" w:cs="宋体"/>
          <w:b/>
          <w:color w:val="FF0000"/>
          <w:kern w:val="0"/>
          <w:sz w:val="28"/>
          <w:szCs w:val="28"/>
          <w:shd w:val="clear" w:color="auto" w:fill="FFFFFF"/>
        </w:rPr>
        <w:t>前</w:t>
      </w:r>
      <w:r w:rsidRPr="00BE79D2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在</w:t>
      </w:r>
      <w:r w:rsidRPr="000C25DB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“智慧研招”系统（</w:t>
      </w:r>
      <w:hyperlink r:id="rId8" w:history="1">
        <w:r w:rsidRPr="000873E4">
          <w:rPr>
            <w:rStyle w:val="a9"/>
            <w:rFonts w:ascii="仿宋" w:eastAsia="仿宋" w:hAnsi="仿宋" w:cs="宋体"/>
            <w:kern w:val="0"/>
            <w:sz w:val="28"/>
            <w:szCs w:val="28"/>
            <w:shd w:val="clear" w:color="auto" w:fill="FFFFFF"/>
          </w:rPr>
          <w:t>https://bdyzb.cugb.edu.cn/tp/zs/login/toLogin/ss</w:t>
        </w:r>
      </w:hyperlink>
      <w:r w:rsidRPr="000C25D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）中完成复试缴费及材料提交。考生用户名为考生编号，初试密码为考生身份证号。</w:t>
      </w:r>
    </w:p>
    <w:p w14:paraId="2A9BBFFC" w14:textId="74563967" w:rsidR="00AE4DBB" w:rsidRDefault="00053E58" w:rsidP="00AE4DBB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  <w:r w:rsidRPr="001D14AA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（</w:t>
      </w:r>
      <w:r w:rsidR="00782C6C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2</w:t>
      </w:r>
      <w:r w:rsidRPr="001D14AA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）</w:t>
      </w:r>
      <w:r w:rsidRPr="001D14AA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须提交的具体复试材料及要求详见</w:t>
      </w:r>
      <w:r w:rsidR="00AE4DBB" w:rsidRPr="00145D17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参见《</w:t>
      </w:r>
      <w:r w:rsidR="0051694B" w:rsidRPr="0051694B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中国地质大学（北京）经济管理学院</w:t>
      </w:r>
      <w:r w:rsidR="0051694B" w:rsidRPr="0051694B">
        <w:rPr>
          <w:rFonts w:ascii="仿宋" w:eastAsia="仿宋" w:hAnsi="仿宋" w:cs="宋体"/>
          <w:color w:val="000000"/>
          <w:kern w:val="0"/>
          <w:sz w:val="28"/>
          <w:szCs w:val="28"/>
        </w:rPr>
        <w:t>2026年学术学位类硕士研究生复试录取工作方案</w:t>
      </w:r>
      <w:r w:rsidR="00AE4DBB" w:rsidRPr="00145D17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》</w:t>
      </w:r>
    </w:p>
    <w:p w14:paraId="7F724425" w14:textId="61FA68C8" w:rsidR="00053E58" w:rsidRPr="001D14AA" w:rsidRDefault="00053E58" w:rsidP="00053E5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1D14AA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</w:t>
      </w:r>
      <w:r w:rsidR="00FC2BC9" w:rsidRPr="00FC2BC9">
        <w:rPr>
          <w:rStyle w:val="a9"/>
          <w:rFonts w:ascii="仿宋" w:eastAsia="仿宋" w:hAnsi="仿宋" w:cs="宋体"/>
          <w:kern w:val="0"/>
          <w:sz w:val="28"/>
          <w:szCs w:val="28"/>
          <w:shd w:val="clear" w:color="auto" w:fill="FFFFFF"/>
        </w:rPr>
        <w:t>https://bm.cugb.edu.cn/yjsyzsb/c/2026-03-20/845850.shtml</w:t>
      </w:r>
      <w:r w:rsidRPr="001D14AA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）。</w:t>
      </w:r>
    </w:p>
    <w:p w14:paraId="26634FB5" w14:textId="48C6901F" w:rsidR="00897441" w:rsidRDefault="00115951" w:rsidP="0086358E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 w:rsidRPr="00145D17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五、</w:t>
      </w:r>
      <w:r w:rsidR="00897441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调剂录取工作办法</w:t>
      </w:r>
    </w:p>
    <w:p w14:paraId="02BAC971" w14:textId="2555A6E5" w:rsidR="00AE4DBB" w:rsidRPr="00B424FE" w:rsidRDefault="00AE4DBB" w:rsidP="00AE4DBB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</w:pPr>
      <w:r w:rsidRPr="00B424FE">
        <w:rPr>
          <w:rFonts w:ascii="仿宋" w:eastAsia="仿宋" w:hAnsi="仿宋" w:cs="宋体"/>
          <w:color w:val="000000"/>
          <w:kern w:val="0"/>
          <w:sz w:val="28"/>
          <w:szCs w:val="28"/>
        </w:rPr>
        <w:t>1.</w:t>
      </w:r>
      <w:r w:rsidRPr="00B424FE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202</w:t>
      </w:r>
      <w:r w:rsidR="00F56664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6</w:t>
      </w:r>
      <w:r w:rsidRPr="00B424FE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年全国硕士研究生招生调剂服务系统将于4月</w:t>
      </w:r>
      <w:r w:rsidR="00F87205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</w:rPr>
        <w:t>8</w:t>
      </w:r>
      <w:r w:rsidRPr="00B424FE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日开通</w:t>
      </w:r>
      <w:r w:rsidR="00A04DF7">
        <w:rPr>
          <w:rFonts w:ascii="仿宋" w:eastAsia="仿宋" w:hAnsi="仿宋" w:cs="宋体" w:hint="eastAsia"/>
          <w:b/>
          <w:bCs/>
          <w:color w:val="FF0000"/>
          <w:kern w:val="0"/>
          <w:sz w:val="28"/>
          <w:szCs w:val="28"/>
        </w:rPr>
        <w:t>，</w:t>
      </w:r>
      <w:r w:rsidRPr="00B424FE">
        <w:rPr>
          <w:rFonts w:ascii="仿宋" w:eastAsia="仿宋" w:hAnsi="仿宋" w:cs="宋体"/>
          <w:b/>
          <w:bCs/>
          <w:color w:val="FF0000"/>
          <w:kern w:val="0"/>
          <w:sz w:val="28"/>
          <w:szCs w:val="28"/>
        </w:rPr>
        <w:t>请有意调剂到我院的考生，在调剂服务系统开通后，及时提交调剂申请。</w:t>
      </w:r>
    </w:p>
    <w:p w14:paraId="52CE9547" w14:textId="3ECDD583" w:rsidR="00AE4DBB" w:rsidRPr="0028755F" w:rsidRDefault="00AE4DBB" w:rsidP="00AE4DBB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B424FE">
        <w:rPr>
          <w:rFonts w:ascii="仿宋" w:eastAsia="仿宋" w:hAnsi="仿宋" w:cs="宋体"/>
          <w:color w:val="000000"/>
          <w:kern w:val="0"/>
          <w:sz w:val="28"/>
          <w:szCs w:val="28"/>
        </w:rPr>
        <w:t>2.</w:t>
      </w:r>
      <w:r w:rsidRPr="0028755F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收到复试通知的调剂考生须严格按照我院规定的时间、地点参加复试。通过复试的考生收到我校“待录取”通知后，须在规定时间内予以确认。通过调剂系统确认已接收其他招生单位或其他专业“待录取”通知的考生，</w:t>
      </w:r>
      <w:r w:rsidRPr="0028755F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lastRenderedPageBreak/>
        <w:t>视为自动放弃该调剂专业的调剂复试资格和拟录取资格，我院将按照调剂复试录取成绩高低顺次拟录取下一位复试合格考生。</w:t>
      </w:r>
    </w:p>
    <w:p w14:paraId="739AF742" w14:textId="6F71AD2B" w:rsidR="00466C72" w:rsidRPr="0028755F" w:rsidRDefault="00466C72" w:rsidP="00466C72">
      <w:pPr>
        <w:widowControl/>
        <w:spacing w:line="276" w:lineRule="auto"/>
        <w:ind w:firstLineChars="200" w:firstLine="560"/>
        <w:jc w:val="left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请及时关注中国地质大学（北京）研究生院招生网站和</w:t>
      </w:r>
      <w:r w:rsidR="007B6F90"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经济管理学院</w:t>
      </w: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网站的相关信息。</w:t>
      </w:r>
    </w:p>
    <w:p w14:paraId="2A03F442" w14:textId="2DA87BAD" w:rsidR="008E69C4" w:rsidRPr="0028755F" w:rsidRDefault="00115951" w:rsidP="00725A9C">
      <w:pPr>
        <w:widowControl/>
        <w:shd w:val="clear" w:color="auto" w:fill="FFFFFF"/>
        <w:spacing w:line="360" w:lineRule="atLeast"/>
        <w:ind w:firstLineChars="1518" w:firstLine="425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中国地质大学（北京）</w:t>
      </w:r>
      <w:r w:rsidR="00725A9C"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经济管理学院</w:t>
      </w:r>
    </w:p>
    <w:p w14:paraId="42DBAD37" w14:textId="269C1E0C" w:rsidR="008E69C4" w:rsidRDefault="00115951" w:rsidP="002A2931">
      <w:pPr>
        <w:widowControl/>
        <w:shd w:val="clear" w:color="auto" w:fill="FFFFFF"/>
        <w:spacing w:line="360" w:lineRule="atLeast"/>
        <w:ind w:firstLineChars="2000" w:firstLine="5600"/>
        <w:rPr>
          <w:rFonts w:ascii="仿宋" w:eastAsia="仿宋" w:hAnsi="仿宋"/>
          <w:sz w:val="32"/>
          <w:szCs w:val="32"/>
        </w:rPr>
      </w:pP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202</w:t>
      </w:r>
      <w:r w:rsidR="005C58A0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6</w:t>
      </w: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年</w:t>
      </w:r>
      <w:r w:rsidR="00725A9C"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3</w:t>
      </w: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月</w:t>
      </w:r>
      <w:r w:rsidR="0085105B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30</w:t>
      </w:r>
      <w:r w:rsidRPr="0028755F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日</w:t>
      </w:r>
    </w:p>
    <w:sectPr w:rsidR="008E69C4" w:rsidSect="009B72A3">
      <w:pgSz w:w="11906" w:h="16838"/>
      <w:pgMar w:top="1276" w:right="1406" w:bottom="1134" w:left="1406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A96604" w14:textId="77777777" w:rsidR="00F44781" w:rsidRDefault="00F44781" w:rsidP="007232E7">
      <w:r>
        <w:separator/>
      </w:r>
    </w:p>
  </w:endnote>
  <w:endnote w:type="continuationSeparator" w:id="0">
    <w:p w14:paraId="0542E6A3" w14:textId="77777777" w:rsidR="00F44781" w:rsidRDefault="00F44781" w:rsidP="00723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4D958" w14:textId="77777777" w:rsidR="00F44781" w:rsidRDefault="00F44781" w:rsidP="007232E7">
      <w:r>
        <w:separator/>
      </w:r>
    </w:p>
  </w:footnote>
  <w:footnote w:type="continuationSeparator" w:id="0">
    <w:p w14:paraId="612998EB" w14:textId="77777777" w:rsidR="00F44781" w:rsidRDefault="00F44781" w:rsidP="007232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DQ5ZTMwZTYwMDE1MGVmZWQ5ZTE4YmI5ODcxMDE5ZGUifQ=="/>
  </w:docVars>
  <w:rsids>
    <w:rsidRoot w:val="00172A27"/>
    <w:rsid w:val="000104BA"/>
    <w:rsid w:val="000251AE"/>
    <w:rsid w:val="00026799"/>
    <w:rsid w:val="00034D4B"/>
    <w:rsid w:val="00044D94"/>
    <w:rsid w:val="00051132"/>
    <w:rsid w:val="00053E58"/>
    <w:rsid w:val="00065B52"/>
    <w:rsid w:val="0007258D"/>
    <w:rsid w:val="00076AB3"/>
    <w:rsid w:val="00082E76"/>
    <w:rsid w:val="00084711"/>
    <w:rsid w:val="00084D60"/>
    <w:rsid w:val="00090F97"/>
    <w:rsid w:val="000A4F64"/>
    <w:rsid w:val="000A6DE6"/>
    <w:rsid w:val="00101A8D"/>
    <w:rsid w:val="00103AC2"/>
    <w:rsid w:val="00110054"/>
    <w:rsid w:val="001104FB"/>
    <w:rsid w:val="00115713"/>
    <w:rsid w:val="00115951"/>
    <w:rsid w:val="00117B4B"/>
    <w:rsid w:val="00123AAA"/>
    <w:rsid w:val="00132DD0"/>
    <w:rsid w:val="00136C00"/>
    <w:rsid w:val="00145C8F"/>
    <w:rsid w:val="00145D17"/>
    <w:rsid w:val="00153930"/>
    <w:rsid w:val="00172284"/>
    <w:rsid w:val="00172A27"/>
    <w:rsid w:val="00175FD9"/>
    <w:rsid w:val="00184AF4"/>
    <w:rsid w:val="001A36EB"/>
    <w:rsid w:val="001B1C6B"/>
    <w:rsid w:val="001B6ED3"/>
    <w:rsid w:val="001F60E8"/>
    <w:rsid w:val="00217A04"/>
    <w:rsid w:val="00224A23"/>
    <w:rsid w:val="00227741"/>
    <w:rsid w:val="00227B9A"/>
    <w:rsid w:val="0023245D"/>
    <w:rsid w:val="00234FB5"/>
    <w:rsid w:val="002437D5"/>
    <w:rsid w:val="0028755F"/>
    <w:rsid w:val="00290ECD"/>
    <w:rsid w:val="002A2931"/>
    <w:rsid w:val="002A3ABA"/>
    <w:rsid w:val="002A7A7E"/>
    <w:rsid w:val="002B445B"/>
    <w:rsid w:val="002B641B"/>
    <w:rsid w:val="002C46B6"/>
    <w:rsid w:val="002C4D27"/>
    <w:rsid w:val="002D134B"/>
    <w:rsid w:val="002D4E53"/>
    <w:rsid w:val="002D5D44"/>
    <w:rsid w:val="002F0D45"/>
    <w:rsid w:val="002F0FB4"/>
    <w:rsid w:val="002F2F16"/>
    <w:rsid w:val="002F3103"/>
    <w:rsid w:val="003024FC"/>
    <w:rsid w:val="003178C3"/>
    <w:rsid w:val="00321972"/>
    <w:rsid w:val="00364632"/>
    <w:rsid w:val="00364B6B"/>
    <w:rsid w:val="003803BA"/>
    <w:rsid w:val="00391685"/>
    <w:rsid w:val="003B05C9"/>
    <w:rsid w:val="003C5C67"/>
    <w:rsid w:val="00403CDD"/>
    <w:rsid w:val="0041702C"/>
    <w:rsid w:val="00457765"/>
    <w:rsid w:val="00457782"/>
    <w:rsid w:val="00465C59"/>
    <w:rsid w:val="00466C72"/>
    <w:rsid w:val="00471BF9"/>
    <w:rsid w:val="00492302"/>
    <w:rsid w:val="004A7C8D"/>
    <w:rsid w:val="004C6505"/>
    <w:rsid w:val="004D21DD"/>
    <w:rsid w:val="004E2F78"/>
    <w:rsid w:val="00502394"/>
    <w:rsid w:val="00510103"/>
    <w:rsid w:val="00511309"/>
    <w:rsid w:val="0051694B"/>
    <w:rsid w:val="00517996"/>
    <w:rsid w:val="00525A4D"/>
    <w:rsid w:val="00536A5D"/>
    <w:rsid w:val="00537248"/>
    <w:rsid w:val="0054121B"/>
    <w:rsid w:val="00547FD8"/>
    <w:rsid w:val="00562324"/>
    <w:rsid w:val="00563D33"/>
    <w:rsid w:val="00563E94"/>
    <w:rsid w:val="0056643E"/>
    <w:rsid w:val="00574163"/>
    <w:rsid w:val="00596569"/>
    <w:rsid w:val="005A4A10"/>
    <w:rsid w:val="005B06B5"/>
    <w:rsid w:val="005C4440"/>
    <w:rsid w:val="005C58A0"/>
    <w:rsid w:val="005D0D0A"/>
    <w:rsid w:val="005D0F8F"/>
    <w:rsid w:val="005D5A4F"/>
    <w:rsid w:val="00603A94"/>
    <w:rsid w:val="00615F8B"/>
    <w:rsid w:val="0061636E"/>
    <w:rsid w:val="006234AE"/>
    <w:rsid w:val="006377F9"/>
    <w:rsid w:val="00643399"/>
    <w:rsid w:val="0069298B"/>
    <w:rsid w:val="0069308F"/>
    <w:rsid w:val="006A1732"/>
    <w:rsid w:val="006A46BF"/>
    <w:rsid w:val="006B5C2D"/>
    <w:rsid w:val="006B6432"/>
    <w:rsid w:val="006C6496"/>
    <w:rsid w:val="006E0918"/>
    <w:rsid w:val="006E25C7"/>
    <w:rsid w:val="006E3CFC"/>
    <w:rsid w:val="006E3DE7"/>
    <w:rsid w:val="006E55A5"/>
    <w:rsid w:val="007038AC"/>
    <w:rsid w:val="007232E7"/>
    <w:rsid w:val="00725A9C"/>
    <w:rsid w:val="00725DBB"/>
    <w:rsid w:val="00752F7A"/>
    <w:rsid w:val="00782C6C"/>
    <w:rsid w:val="00785277"/>
    <w:rsid w:val="007853DF"/>
    <w:rsid w:val="007B402B"/>
    <w:rsid w:val="007B6F90"/>
    <w:rsid w:val="007D1896"/>
    <w:rsid w:val="007D6ED5"/>
    <w:rsid w:val="007D78C6"/>
    <w:rsid w:val="007D7D39"/>
    <w:rsid w:val="007E1E88"/>
    <w:rsid w:val="007E7184"/>
    <w:rsid w:val="0080297E"/>
    <w:rsid w:val="008151E7"/>
    <w:rsid w:val="008163B4"/>
    <w:rsid w:val="0082490C"/>
    <w:rsid w:val="0085105B"/>
    <w:rsid w:val="0086358E"/>
    <w:rsid w:val="0086561C"/>
    <w:rsid w:val="00867AEF"/>
    <w:rsid w:val="00882BD4"/>
    <w:rsid w:val="008930D9"/>
    <w:rsid w:val="00894EF3"/>
    <w:rsid w:val="00897441"/>
    <w:rsid w:val="008B7065"/>
    <w:rsid w:val="008D222E"/>
    <w:rsid w:val="008E24FE"/>
    <w:rsid w:val="008E69C4"/>
    <w:rsid w:val="008F5449"/>
    <w:rsid w:val="008F5CD1"/>
    <w:rsid w:val="009062ED"/>
    <w:rsid w:val="00931CA7"/>
    <w:rsid w:val="00934033"/>
    <w:rsid w:val="009366C0"/>
    <w:rsid w:val="009514F5"/>
    <w:rsid w:val="00954B4F"/>
    <w:rsid w:val="009647B7"/>
    <w:rsid w:val="0096663A"/>
    <w:rsid w:val="00967C33"/>
    <w:rsid w:val="00987BF2"/>
    <w:rsid w:val="00992A48"/>
    <w:rsid w:val="00995ACF"/>
    <w:rsid w:val="009B3015"/>
    <w:rsid w:val="009B72A3"/>
    <w:rsid w:val="009D34AB"/>
    <w:rsid w:val="009D6473"/>
    <w:rsid w:val="009E2F9D"/>
    <w:rsid w:val="00A02A9D"/>
    <w:rsid w:val="00A02DE8"/>
    <w:rsid w:val="00A04DF7"/>
    <w:rsid w:val="00A34162"/>
    <w:rsid w:val="00A40A24"/>
    <w:rsid w:val="00A420AA"/>
    <w:rsid w:val="00A46C01"/>
    <w:rsid w:val="00A556C0"/>
    <w:rsid w:val="00A62C26"/>
    <w:rsid w:val="00A82919"/>
    <w:rsid w:val="00A94462"/>
    <w:rsid w:val="00AA0650"/>
    <w:rsid w:val="00AB0614"/>
    <w:rsid w:val="00AD073D"/>
    <w:rsid w:val="00AD0ED9"/>
    <w:rsid w:val="00AD5B08"/>
    <w:rsid w:val="00AE4DBB"/>
    <w:rsid w:val="00B069AC"/>
    <w:rsid w:val="00B11651"/>
    <w:rsid w:val="00B11F37"/>
    <w:rsid w:val="00B363DB"/>
    <w:rsid w:val="00B46222"/>
    <w:rsid w:val="00B51B7B"/>
    <w:rsid w:val="00B724D8"/>
    <w:rsid w:val="00B90641"/>
    <w:rsid w:val="00B90E28"/>
    <w:rsid w:val="00BB28B2"/>
    <w:rsid w:val="00BB44AF"/>
    <w:rsid w:val="00BD3E52"/>
    <w:rsid w:val="00BD42F2"/>
    <w:rsid w:val="00BE2471"/>
    <w:rsid w:val="00BF0399"/>
    <w:rsid w:val="00C02733"/>
    <w:rsid w:val="00C204DC"/>
    <w:rsid w:val="00C27357"/>
    <w:rsid w:val="00C32A47"/>
    <w:rsid w:val="00C40057"/>
    <w:rsid w:val="00C566C9"/>
    <w:rsid w:val="00C75A79"/>
    <w:rsid w:val="00C819A8"/>
    <w:rsid w:val="00C8458A"/>
    <w:rsid w:val="00CA4D18"/>
    <w:rsid w:val="00CB01EE"/>
    <w:rsid w:val="00CB0AE2"/>
    <w:rsid w:val="00CD0F7A"/>
    <w:rsid w:val="00CD6198"/>
    <w:rsid w:val="00CE6D96"/>
    <w:rsid w:val="00CE6DAE"/>
    <w:rsid w:val="00CF50A5"/>
    <w:rsid w:val="00CF7908"/>
    <w:rsid w:val="00D03FD0"/>
    <w:rsid w:val="00D13A3E"/>
    <w:rsid w:val="00D1581F"/>
    <w:rsid w:val="00D31455"/>
    <w:rsid w:val="00D316BE"/>
    <w:rsid w:val="00D342B1"/>
    <w:rsid w:val="00D42464"/>
    <w:rsid w:val="00D44151"/>
    <w:rsid w:val="00D560C9"/>
    <w:rsid w:val="00D601C5"/>
    <w:rsid w:val="00D649AC"/>
    <w:rsid w:val="00DA26F3"/>
    <w:rsid w:val="00DA5EE2"/>
    <w:rsid w:val="00DB63FF"/>
    <w:rsid w:val="00DC3274"/>
    <w:rsid w:val="00DC551C"/>
    <w:rsid w:val="00DC6964"/>
    <w:rsid w:val="00DD2BAC"/>
    <w:rsid w:val="00DF026B"/>
    <w:rsid w:val="00E12FF7"/>
    <w:rsid w:val="00E207B7"/>
    <w:rsid w:val="00E3691D"/>
    <w:rsid w:val="00E53E0F"/>
    <w:rsid w:val="00E56CF3"/>
    <w:rsid w:val="00E72E69"/>
    <w:rsid w:val="00E97E20"/>
    <w:rsid w:val="00EB7C0E"/>
    <w:rsid w:val="00ED24C6"/>
    <w:rsid w:val="00ED370A"/>
    <w:rsid w:val="00F06641"/>
    <w:rsid w:val="00F114CC"/>
    <w:rsid w:val="00F40196"/>
    <w:rsid w:val="00F44781"/>
    <w:rsid w:val="00F44C1A"/>
    <w:rsid w:val="00F46260"/>
    <w:rsid w:val="00F46627"/>
    <w:rsid w:val="00F56664"/>
    <w:rsid w:val="00F87205"/>
    <w:rsid w:val="00FA4A2A"/>
    <w:rsid w:val="00FC2BC9"/>
    <w:rsid w:val="00FF3426"/>
    <w:rsid w:val="06112117"/>
    <w:rsid w:val="071935D9"/>
    <w:rsid w:val="0A36039E"/>
    <w:rsid w:val="0DD66C40"/>
    <w:rsid w:val="16C37EBD"/>
    <w:rsid w:val="2ACA2711"/>
    <w:rsid w:val="3298577B"/>
    <w:rsid w:val="376516ED"/>
    <w:rsid w:val="39E114C1"/>
    <w:rsid w:val="405A5E8D"/>
    <w:rsid w:val="47A54027"/>
    <w:rsid w:val="498A2067"/>
    <w:rsid w:val="4A655B5A"/>
    <w:rsid w:val="4B992C19"/>
    <w:rsid w:val="50671F12"/>
    <w:rsid w:val="51486726"/>
    <w:rsid w:val="57C53B67"/>
    <w:rsid w:val="61F9485E"/>
    <w:rsid w:val="6D54588F"/>
    <w:rsid w:val="6F963925"/>
    <w:rsid w:val="717C314F"/>
    <w:rsid w:val="7217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E3699"/>
  <w15:docId w15:val="{19B3341A-834A-40AF-B703-B63F4D5AD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">
    <w:name w:val="Char"/>
    <w:basedOn w:val="a"/>
    <w:semiHidden/>
    <w:rsid w:val="002D5D44"/>
    <w:pPr>
      <w:widowControl/>
      <w:ind w:firstLineChars="200" w:firstLine="420"/>
      <w:jc w:val="left"/>
    </w:pPr>
    <w:rPr>
      <w:rFonts w:ascii="Times New Roman" w:eastAsia="宋体" w:hAnsi="宋体" w:cs="Times New Roman"/>
      <w:color w:val="000000"/>
      <w:szCs w:val="24"/>
      <w:lang w:bidi="he-IL"/>
    </w:rPr>
  </w:style>
  <w:style w:type="table" w:styleId="ab">
    <w:name w:val="Table Grid"/>
    <w:basedOn w:val="a1"/>
    <w:uiPriority w:val="39"/>
    <w:rsid w:val="00053E58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F44C1A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F566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dyzb.cugb.edu.cn/tp/zs/login/toLogin/s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yz.chsi.com.cn/yztj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54455-535F-4F2E-A8B4-7A80F4FD0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5</Pages>
  <Words>406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g YU</dc:creator>
  <cp:lastModifiedBy>Administrator</cp:lastModifiedBy>
  <cp:revision>108</cp:revision>
  <dcterms:created xsi:type="dcterms:W3CDTF">2024-03-29T02:08:00Z</dcterms:created>
  <dcterms:modified xsi:type="dcterms:W3CDTF">2026-03-3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E29914C1960A4D45BAF807630AF53317</vt:lpwstr>
  </property>
</Properties>
</file>